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1"/>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339A9C11" w:rsidR="00A325D0" w:rsidRPr="006B4954" w:rsidRDefault="00B23363"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553B378C"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w:t>
      </w:r>
      <w:r w:rsidR="009551C4">
        <w:rPr>
          <w:rFonts w:asciiTheme="majorHAnsi" w:hAnsiTheme="majorHAnsi" w:cstheme="majorHAnsi"/>
          <w:szCs w:val="22"/>
        </w:rPr>
        <w:t>2</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4D8A0485" w14:textId="472E9C8E" w:rsidR="002F7073" w:rsidRDefault="005E3957" w:rsidP="002F7073">
          <w:pPr>
            <w:pStyle w:val="TOC2"/>
            <w:tabs>
              <w:tab w:val="right" w:pos="9350"/>
            </w:tabs>
            <w:spacing w:after="0"/>
            <w:rPr>
              <w:rFonts w:asciiTheme="majorHAnsi" w:hAnsiTheme="majorHAnsi" w:cstheme="majorHAnsi"/>
              <w:b/>
              <w:bCs/>
              <w:noProof/>
              <w:webHidden/>
              <w:u w:val="single"/>
            </w:rPr>
          </w:pPr>
          <w:r w:rsidRPr="00053842">
            <w:rPr>
              <w:rFonts w:asciiTheme="majorHAnsi" w:hAnsiTheme="majorHAnsi" w:cstheme="majorHAnsi"/>
              <w:b/>
              <w:bCs/>
              <w:noProof/>
            </w:rPr>
            <w:t>Recommendations</w:t>
          </w:r>
          <w:r w:rsidRPr="00B902AF">
            <w:rPr>
              <w:rFonts w:asciiTheme="majorHAnsi" w:hAnsiTheme="majorHAnsi" w:cstheme="majorHAnsi"/>
              <w:b/>
              <w:bCs/>
              <w:noProof/>
              <w:webHidden/>
              <w:u w:val="single"/>
            </w:rPr>
            <w:tab/>
          </w:r>
          <w:r w:rsidR="002F7073">
            <w:rPr>
              <w:rFonts w:asciiTheme="majorHAnsi" w:hAnsiTheme="majorHAnsi" w:cstheme="majorHAnsi"/>
              <w:b/>
              <w:bCs/>
              <w:noProof/>
              <w:webHidden/>
              <w:u w:val="single"/>
            </w:rPr>
            <w:t>7</w:t>
          </w:r>
        </w:p>
        <w:p w14:paraId="00973B00" w14:textId="7239145C" w:rsidR="00A325D0" w:rsidRPr="006B4954" w:rsidRDefault="006D2319" w:rsidP="006D2319">
          <w:pPr>
            <w:tabs>
              <w:tab w:val="right" w:pos="9360"/>
            </w:tabs>
            <w:suppressAutoHyphens/>
            <w:contextualSpacing/>
            <w:rPr>
              <w:rFonts w:asciiTheme="majorHAnsi" w:hAnsiTheme="majorHAnsi" w:cstheme="majorHAnsi"/>
              <w:b/>
              <w:color w:val="000000"/>
              <w:szCs w:val="22"/>
              <w:u w:val="single"/>
            </w:rPr>
          </w:pPr>
          <w:r>
            <w:rPr>
              <w:b/>
              <w:bCs/>
            </w:rPr>
            <w:t xml:space="preserve">    </w:t>
          </w:r>
          <w:r w:rsidR="001F3D86">
            <w:rPr>
              <w:b/>
              <w:bCs/>
            </w:rPr>
            <w:t>References</w:t>
          </w:r>
          <w:r w:rsidR="001F3D86">
            <w:rPr>
              <w:b/>
              <w:bCs/>
              <w:u w:val="single"/>
            </w:rPr>
            <w:t>_________________________________________________________________________8</w:t>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811221" w:rsidRPr="006B4954" w14:paraId="15092467" w14:textId="77777777" w:rsidTr="005F49E3">
        <w:trPr>
          <w:tblHeader/>
        </w:trPr>
        <w:tc>
          <w:tcPr>
            <w:tcW w:w="978" w:type="dxa"/>
          </w:tcPr>
          <w:p w14:paraId="473A21FB" w14:textId="30E874EF" w:rsidR="00811221" w:rsidRPr="006B4954" w:rsidRDefault="00811221" w:rsidP="00811221">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30" w:type="dxa"/>
          </w:tcPr>
          <w:p w14:paraId="1C3663FE" w14:textId="0535BADF" w:rsidR="00811221" w:rsidRPr="006B4954" w:rsidRDefault="00811221" w:rsidP="006B4954">
            <w:pPr>
              <w:suppressAutoHyphens/>
              <w:contextualSpacing/>
              <w:rPr>
                <w:rFonts w:asciiTheme="majorHAnsi" w:hAnsiTheme="majorHAnsi" w:cstheme="majorHAnsi"/>
                <w:szCs w:val="22"/>
              </w:rPr>
            </w:pPr>
            <w:r>
              <w:rPr>
                <w:rFonts w:asciiTheme="majorHAnsi" w:hAnsiTheme="majorHAnsi" w:cstheme="majorHAnsi"/>
                <w:szCs w:val="22"/>
              </w:rPr>
              <w:t>06</w:t>
            </w:r>
            <w:r w:rsidR="008D54C5">
              <w:rPr>
                <w:rFonts w:asciiTheme="majorHAnsi" w:hAnsiTheme="majorHAnsi" w:cstheme="majorHAnsi"/>
                <w:szCs w:val="22"/>
              </w:rPr>
              <w:t>/18/2023</w:t>
            </w:r>
          </w:p>
        </w:tc>
        <w:tc>
          <w:tcPr>
            <w:tcW w:w="1725" w:type="dxa"/>
          </w:tcPr>
          <w:p w14:paraId="6DA6B786" w14:textId="511B6D0A" w:rsidR="00811221" w:rsidRPr="006B4954" w:rsidRDefault="008D54C5" w:rsidP="006B4954">
            <w:pPr>
              <w:suppressAutoHyphens/>
              <w:contextualSpacing/>
              <w:rPr>
                <w:rFonts w:asciiTheme="majorHAnsi" w:hAnsiTheme="majorHAnsi" w:cstheme="majorHAnsi"/>
                <w:szCs w:val="22"/>
              </w:rPr>
            </w:pPr>
            <w:r>
              <w:rPr>
                <w:rFonts w:asciiTheme="majorHAnsi" w:hAnsiTheme="majorHAnsi" w:cstheme="majorHAnsi"/>
                <w:szCs w:val="22"/>
              </w:rPr>
              <w:t>Tabitha Tallent</w:t>
            </w:r>
          </w:p>
        </w:tc>
        <w:tc>
          <w:tcPr>
            <w:tcW w:w="5109" w:type="dxa"/>
          </w:tcPr>
          <w:p w14:paraId="2FDB8EFC" w14:textId="36979677" w:rsidR="00811221" w:rsidRPr="006B4954" w:rsidRDefault="008D54C5" w:rsidP="006B4954">
            <w:pPr>
              <w:suppressAutoHyphens/>
              <w:contextualSpacing/>
              <w:rPr>
                <w:rFonts w:asciiTheme="majorHAnsi" w:hAnsiTheme="majorHAnsi" w:cstheme="majorHAnsi"/>
                <w:szCs w:val="22"/>
              </w:rPr>
            </w:pPr>
            <w:r>
              <w:rPr>
                <w:rFonts w:asciiTheme="majorHAnsi" w:hAnsiTheme="majorHAnsi" w:cstheme="majorHAnsi"/>
                <w:szCs w:val="22"/>
              </w:rPr>
              <w:t>Made various recommendations.</w:t>
            </w:r>
          </w:p>
        </w:tc>
      </w:tr>
      <w:tr w:rsidR="000E0FD4" w:rsidRPr="006B4954" w14:paraId="6B615349" w14:textId="77777777" w:rsidTr="005F49E3">
        <w:trPr>
          <w:tblHeader/>
        </w:trPr>
        <w:tc>
          <w:tcPr>
            <w:tcW w:w="978" w:type="dxa"/>
          </w:tcPr>
          <w:p w14:paraId="756CE422" w14:textId="1683E33D" w:rsidR="000E0FD4" w:rsidRPr="006B4954" w:rsidRDefault="000E0FD4" w:rsidP="000E0FD4">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30" w:type="dxa"/>
          </w:tcPr>
          <w:p w14:paraId="6D78E06A" w14:textId="7BBAEFC8" w:rsidR="000E0FD4" w:rsidRPr="006B4954" w:rsidRDefault="00576F79" w:rsidP="006B4954">
            <w:pPr>
              <w:suppressAutoHyphens/>
              <w:contextualSpacing/>
              <w:rPr>
                <w:rFonts w:asciiTheme="majorHAnsi" w:hAnsiTheme="majorHAnsi" w:cstheme="majorHAnsi"/>
                <w:szCs w:val="22"/>
              </w:rPr>
            </w:pPr>
            <w:r>
              <w:rPr>
                <w:rFonts w:asciiTheme="majorHAnsi" w:hAnsiTheme="majorHAnsi" w:cstheme="majorHAnsi"/>
                <w:szCs w:val="22"/>
              </w:rPr>
              <w:t>06/04/2023</w:t>
            </w:r>
          </w:p>
        </w:tc>
        <w:tc>
          <w:tcPr>
            <w:tcW w:w="1725" w:type="dxa"/>
          </w:tcPr>
          <w:p w14:paraId="51462A48" w14:textId="71463840" w:rsidR="000E0FD4" w:rsidRPr="006B4954" w:rsidRDefault="00576F79" w:rsidP="006B4954">
            <w:pPr>
              <w:suppressAutoHyphens/>
              <w:contextualSpacing/>
              <w:rPr>
                <w:rFonts w:asciiTheme="majorHAnsi" w:hAnsiTheme="majorHAnsi" w:cstheme="majorHAnsi"/>
                <w:szCs w:val="22"/>
              </w:rPr>
            </w:pPr>
            <w:r>
              <w:rPr>
                <w:rFonts w:asciiTheme="majorHAnsi" w:hAnsiTheme="majorHAnsi" w:cstheme="majorHAnsi"/>
                <w:szCs w:val="22"/>
              </w:rPr>
              <w:t>Tabitha Tallent</w:t>
            </w:r>
          </w:p>
        </w:tc>
        <w:tc>
          <w:tcPr>
            <w:tcW w:w="5109" w:type="dxa"/>
          </w:tcPr>
          <w:p w14:paraId="0BD0FC07" w14:textId="27B36480" w:rsidR="000E0FD4" w:rsidRPr="006B4954" w:rsidRDefault="00576F79" w:rsidP="006B4954">
            <w:pPr>
              <w:suppressAutoHyphens/>
              <w:contextualSpacing/>
              <w:rPr>
                <w:rFonts w:asciiTheme="majorHAnsi" w:hAnsiTheme="majorHAnsi" w:cstheme="majorHAnsi"/>
                <w:szCs w:val="22"/>
              </w:rPr>
            </w:pPr>
            <w:r>
              <w:rPr>
                <w:rFonts w:asciiTheme="majorHAnsi" w:hAnsiTheme="majorHAnsi" w:cstheme="majorHAnsi"/>
                <w:szCs w:val="22"/>
              </w:rPr>
              <w:t>Chart for operating systems comparison completed</w:t>
            </w:r>
            <w:r w:rsidR="005A3915">
              <w:rPr>
                <w:rFonts w:asciiTheme="majorHAnsi" w:hAnsiTheme="majorHAnsi" w:cstheme="majorHAnsi"/>
                <w:szCs w:val="22"/>
              </w:rPr>
              <w:t>.</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7BC59A26" w:rsidR="00A325D0" w:rsidRPr="006B4954" w:rsidRDefault="00B056B6" w:rsidP="006B4954">
            <w:pPr>
              <w:suppressAutoHyphens/>
              <w:contextualSpacing/>
              <w:rPr>
                <w:rFonts w:asciiTheme="majorHAnsi" w:hAnsiTheme="majorHAnsi" w:cstheme="majorHAnsi"/>
                <w:szCs w:val="22"/>
              </w:rPr>
            </w:pPr>
            <w:r>
              <w:rPr>
                <w:rFonts w:asciiTheme="majorHAnsi" w:hAnsiTheme="majorHAnsi" w:cstheme="majorHAnsi"/>
                <w:szCs w:val="22"/>
              </w:rPr>
              <w:t>05/21/2023</w:t>
            </w:r>
          </w:p>
        </w:tc>
        <w:tc>
          <w:tcPr>
            <w:tcW w:w="1725" w:type="dxa"/>
          </w:tcPr>
          <w:p w14:paraId="093CD81A" w14:textId="6EB2D451" w:rsidR="00A325D0" w:rsidRPr="006B4954" w:rsidRDefault="00B056B6" w:rsidP="006B4954">
            <w:pPr>
              <w:suppressAutoHyphens/>
              <w:contextualSpacing/>
              <w:rPr>
                <w:rFonts w:asciiTheme="majorHAnsi" w:hAnsiTheme="majorHAnsi" w:cstheme="majorHAnsi"/>
                <w:szCs w:val="22"/>
              </w:rPr>
            </w:pPr>
            <w:r>
              <w:rPr>
                <w:rFonts w:asciiTheme="majorHAnsi" w:hAnsiTheme="majorHAnsi" w:cstheme="majorHAnsi"/>
                <w:szCs w:val="22"/>
              </w:rPr>
              <w:t>Tabitha Tallent</w:t>
            </w:r>
          </w:p>
        </w:tc>
        <w:tc>
          <w:tcPr>
            <w:tcW w:w="5109" w:type="dxa"/>
          </w:tcPr>
          <w:p w14:paraId="7E3B24A0" w14:textId="64150470" w:rsidR="00A325D0" w:rsidRPr="006B4954" w:rsidRDefault="00B056B6" w:rsidP="006B4954">
            <w:pPr>
              <w:suppressAutoHyphens/>
              <w:contextualSpacing/>
              <w:rPr>
                <w:rFonts w:asciiTheme="majorHAnsi" w:hAnsiTheme="majorHAnsi" w:cstheme="majorHAnsi"/>
                <w:szCs w:val="22"/>
              </w:rPr>
            </w:pPr>
            <w:r>
              <w:rPr>
                <w:rFonts w:asciiTheme="majorHAnsi" w:hAnsiTheme="majorHAnsi" w:cstheme="majorHAnsi"/>
                <w:szCs w:val="22"/>
              </w:rPr>
              <w:t xml:space="preserve">Initial summary of project and it’s design requirements. </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3A265B65" w:rsidR="00A325D0" w:rsidRDefault="00774DC9" w:rsidP="00987146">
      <w:r>
        <w:t>The company is creating a</w:t>
      </w:r>
      <w:r w:rsidR="00185041">
        <w:t xml:space="preserve"> web-based </w:t>
      </w:r>
      <w:r w:rsidR="0059283E">
        <w:t>application for their</w:t>
      </w:r>
      <w:r>
        <w:t xml:space="preserve"> game called Draw It or Lost It</w:t>
      </w:r>
      <w:r w:rsidR="006D21BF">
        <w:t>, the ide</w:t>
      </w:r>
      <w:r w:rsidR="0026403C">
        <w:t xml:space="preserve">a is </w:t>
      </w:r>
      <w:r w:rsidR="00EE4E97">
        <w:t>to guess the image being rendered on screen</w:t>
      </w:r>
      <w:r w:rsidR="0083168D">
        <w:t>. To</w:t>
      </w:r>
      <w:r w:rsidR="00F93F9E">
        <w:t xml:space="preserve"> complete the game</w:t>
      </w:r>
      <w:r w:rsidR="00EF120D">
        <w:t>,</w:t>
      </w:r>
      <w:r w:rsidR="00F93F9E">
        <w:t xml:space="preserve"> it needs to have the ability to have either one or multiple teams with multiple players on each team. The teams must have unique names</w:t>
      </w:r>
      <w:r w:rsidR="0083168D">
        <w:t xml:space="preserve">, which should be checked when creation is attempted. Additionally multiple games can exist, but each game must also have a unique name which also needs to be checked </w:t>
      </w:r>
      <w:r w:rsidR="004351FA">
        <w:t>on creation, and only one instance of any unique game can run at a time</w:t>
      </w:r>
      <w:r w:rsidR="00EF120D">
        <w:t>.</w:t>
      </w:r>
      <w:r w:rsidR="00662B27">
        <w:t xml:space="preserve"> Each game consists of four rounds of 60 seconds. Each </w:t>
      </w:r>
      <w:r w:rsidR="00A11358">
        <w:t>image is completely rendered after 30 seconds, and</w:t>
      </w:r>
      <w:r w:rsidR="00E8469C">
        <w:t xml:space="preserve"> if the first team has not suc</w:t>
      </w:r>
      <w:r w:rsidR="00853527">
        <w:t>cessfully guessed the image,</w:t>
      </w:r>
      <w:r w:rsidR="00A11358">
        <w:t xml:space="preserve"> the remaining teams ha</w:t>
      </w:r>
      <w:r w:rsidR="002034BF">
        <w:t>ve 15 seconds</w:t>
      </w:r>
      <w:r w:rsidR="00455249">
        <w:t xml:space="preserve"> </w:t>
      </w:r>
      <w:r w:rsidR="00E8469C">
        <w:t>to offer a guess.</w:t>
      </w:r>
    </w:p>
    <w:p w14:paraId="740F3F25" w14:textId="77777777" w:rsidR="00B23363" w:rsidRDefault="00B23363" w:rsidP="00987146"/>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06522DAF" w14:textId="77777777" w:rsidR="007B28D2" w:rsidRDefault="007B28D2" w:rsidP="007B28D2">
      <w:pPr>
        <w:rPr>
          <w:szCs w:val="22"/>
        </w:rPr>
      </w:pPr>
    </w:p>
    <w:p w14:paraId="1138144D" w14:textId="0966699C" w:rsidR="00F16A92" w:rsidRPr="00522D19" w:rsidRDefault="00F16A92" w:rsidP="007B28D2">
      <w:pPr>
        <w:rPr>
          <w:szCs w:val="22"/>
        </w:rPr>
      </w:pPr>
      <w:r>
        <w:rPr>
          <w:szCs w:val="22"/>
        </w:rPr>
        <w:t>Provided from prompt:</w:t>
      </w:r>
    </w:p>
    <w:p w14:paraId="0C95DBA5" w14:textId="77777777" w:rsidR="00990121" w:rsidRPr="00990121" w:rsidRDefault="00990121" w:rsidP="00990121">
      <w:pPr>
        <w:pStyle w:val="ListParagraph"/>
        <w:numPr>
          <w:ilvl w:val="0"/>
          <w:numId w:val="8"/>
        </w:numPr>
        <w:rPr>
          <w:iCs/>
          <w:szCs w:val="22"/>
        </w:rPr>
      </w:pPr>
      <w:r w:rsidRPr="00990121">
        <w:rPr>
          <w:iCs/>
          <w:szCs w:val="22"/>
        </w:rPr>
        <w:t>A game will have the ability to have one or more teams involved.</w:t>
      </w:r>
    </w:p>
    <w:p w14:paraId="6C17F7CF" w14:textId="77777777" w:rsidR="00990121" w:rsidRPr="00990121" w:rsidRDefault="00990121" w:rsidP="00990121">
      <w:pPr>
        <w:pStyle w:val="ListParagraph"/>
        <w:numPr>
          <w:ilvl w:val="0"/>
          <w:numId w:val="8"/>
        </w:numPr>
        <w:rPr>
          <w:iCs/>
          <w:szCs w:val="22"/>
        </w:rPr>
      </w:pPr>
      <w:r w:rsidRPr="00990121">
        <w:rPr>
          <w:iCs/>
          <w:szCs w:val="22"/>
        </w:rPr>
        <w:t>Each team will have multiple players assigned to it.</w:t>
      </w:r>
    </w:p>
    <w:p w14:paraId="6E8AA9FF" w14:textId="77777777" w:rsidR="00990121" w:rsidRPr="00990121" w:rsidRDefault="00990121" w:rsidP="00990121">
      <w:pPr>
        <w:pStyle w:val="ListParagraph"/>
        <w:numPr>
          <w:ilvl w:val="0"/>
          <w:numId w:val="8"/>
        </w:numPr>
        <w:rPr>
          <w:iCs/>
          <w:szCs w:val="22"/>
        </w:rPr>
      </w:pPr>
      <w:r w:rsidRPr="00990121">
        <w:rPr>
          <w:iCs/>
          <w:szCs w:val="22"/>
        </w:rPr>
        <w:t>Game and team names must be unique to allow users to check whether a name is in use when choosing a team name.</w:t>
      </w:r>
    </w:p>
    <w:p w14:paraId="5576E640" w14:textId="58A887C2" w:rsidR="00A325D0" w:rsidRDefault="00990121" w:rsidP="00990121">
      <w:pPr>
        <w:pStyle w:val="ListParagraph"/>
        <w:numPr>
          <w:ilvl w:val="0"/>
          <w:numId w:val="8"/>
        </w:numPr>
        <w:suppressAutoHyphens/>
        <w:rPr>
          <w:iCs/>
          <w:szCs w:val="22"/>
        </w:rPr>
      </w:pPr>
      <w:r w:rsidRPr="00990121">
        <w:rPr>
          <w:iCs/>
          <w:szCs w:val="22"/>
        </w:rPr>
        <w:t>Only one instance of the game can exist in memory at any given time. This can be accomplished by creating unique identifiers for each instance of a game, team, or player.</w:t>
      </w:r>
    </w:p>
    <w:p w14:paraId="60F33A62" w14:textId="77777777" w:rsidR="00F16A92" w:rsidRDefault="00F16A92" w:rsidP="00F16A92">
      <w:pPr>
        <w:suppressAutoHyphens/>
        <w:rPr>
          <w:iCs/>
          <w:szCs w:val="22"/>
        </w:rPr>
      </w:pPr>
    </w:p>
    <w:p w14:paraId="250224C4" w14:textId="69C2603F" w:rsidR="00F16A92" w:rsidRPr="00F16A92" w:rsidRDefault="00F16A92" w:rsidP="00F16A92">
      <w:pPr>
        <w:suppressAutoHyphens/>
        <w:rPr>
          <w:iCs/>
          <w:szCs w:val="22"/>
        </w:rPr>
      </w:pPr>
      <w:r>
        <w:rPr>
          <w:iCs/>
          <w:szCs w:val="22"/>
        </w:rPr>
        <w:t>Additional note:</w:t>
      </w:r>
    </w:p>
    <w:p w14:paraId="7A0BB18F" w14:textId="35BBC6F6" w:rsidR="0059283E" w:rsidRPr="00990121" w:rsidRDefault="0059283E" w:rsidP="00990121">
      <w:pPr>
        <w:pStyle w:val="ListParagraph"/>
        <w:numPr>
          <w:ilvl w:val="0"/>
          <w:numId w:val="8"/>
        </w:numPr>
        <w:suppressAutoHyphens/>
        <w:rPr>
          <w:iCs/>
          <w:szCs w:val="22"/>
        </w:rPr>
      </w:pPr>
      <w:r>
        <w:rPr>
          <w:iCs/>
          <w:szCs w:val="22"/>
        </w:rPr>
        <w:t>Web-based for multiple platforms</w:t>
      </w:r>
    </w:p>
    <w:p w14:paraId="73F9A8DA" w14:textId="77777777" w:rsidR="00990121" w:rsidRDefault="00990121" w:rsidP="006B4954">
      <w:pPr>
        <w:suppressAutoHyphens/>
        <w:contextualSpacing/>
        <w:rPr>
          <w:iCs/>
          <w:szCs w:val="22"/>
        </w:rPr>
      </w:pPr>
    </w:p>
    <w:p w14:paraId="7A8F73A4" w14:textId="77777777" w:rsidR="00990121" w:rsidRPr="006B4954" w:rsidRDefault="00990121" w:rsidP="006B4954">
      <w:pPr>
        <w:suppressAutoHyphens/>
        <w:contextualSpacing/>
        <w:rPr>
          <w:rFonts w:asciiTheme="majorHAnsi" w:hAnsiTheme="majorHAnsi" w:cstheme="majorHAnsi"/>
          <w:szCs w:val="22"/>
        </w:rPr>
      </w:pPr>
    </w:p>
    <w:p w14:paraId="4D6BF7BF" w14:textId="77777777" w:rsidR="00A325D0" w:rsidRPr="006B4954" w:rsidRDefault="00000000" w:rsidP="006B4954">
      <w:pPr>
        <w:pStyle w:val="Heading2"/>
        <w:suppressAutoHyphens/>
        <w:contextualSpacing/>
        <w:rPr>
          <w:rFonts w:asciiTheme="majorHAnsi" w:hAnsiTheme="majorHAnsi" w:cstheme="majorHAnsi"/>
        </w:rPr>
      </w:pPr>
      <w:hyperlink w:anchor="_2et92p0">
        <w:bookmarkStart w:id="9" w:name="_Toc115077322"/>
        <w:r w:rsidR="00730BFB" w:rsidRPr="006B4954">
          <w:rPr>
            <w:rFonts w:asciiTheme="majorHAnsi" w:hAnsiTheme="majorHAnsi" w:cstheme="majorHAnsi"/>
            <w:u w:val="single"/>
          </w:rPr>
          <w:t>Design Constraints</w:t>
        </w:r>
        <w:bookmarkEnd w:id="9"/>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2F08F4CD" w14:textId="05D800B5" w:rsidR="001053D0" w:rsidRDefault="00731878" w:rsidP="0073187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Needs to function </w:t>
      </w:r>
      <w:r w:rsidR="00C802FF">
        <w:rPr>
          <w:rFonts w:asciiTheme="majorHAnsi" w:hAnsiTheme="majorHAnsi" w:cstheme="majorHAnsi"/>
          <w:szCs w:val="22"/>
        </w:rPr>
        <w:t>cross platform (Windows, Linux, MacOS)</w:t>
      </w:r>
    </w:p>
    <w:p w14:paraId="2C0407AB" w14:textId="69222EB9" w:rsidR="00EF4C7A" w:rsidRDefault="006F6144" w:rsidP="0073187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User interface probably needs to be similar, if not identical to the already existing android app</w:t>
      </w:r>
    </w:p>
    <w:p w14:paraId="1DD0C4D4" w14:textId="012A4116" w:rsidR="006F6144" w:rsidRPr="00731878" w:rsidRDefault="00D301CE" w:rsidP="00731878">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Potentially budget</w:t>
      </w:r>
      <w:r w:rsidR="00C802FF">
        <w:rPr>
          <w:rFonts w:asciiTheme="majorHAnsi" w:hAnsiTheme="majorHAnsi" w:cstheme="majorHAnsi"/>
          <w:szCs w:val="22"/>
        </w:rPr>
        <w:t xml:space="preserve"> and/or timeframe for completion</w:t>
      </w:r>
    </w:p>
    <w:p w14:paraId="49517B2E" w14:textId="77777777" w:rsidR="00A325D0" w:rsidRPr="006B4954" w:rsidRDefault="00A325D0" w:rsidP="006B4954">
      <w:pPr>
        <w:suppressAutoHyphens/>
        <w:contextualSpacing/>
        <w:rPr>
          <w:rFonts w:asciiTheme="majorHAnsi" w:hAnsiTheme="majorHAnsi" w:cstheme="majorHAnsi"/>
          <w:szCs w:val="22"/>
        </w:rPr>
      </w:pPr>
    </w:p>
    <w:p w14:paraId="55EF5F50" w14:textId="77777777" w:rsidR="00A325D0" w:rsidRPr="006B4954" w:rsidRDefault="00000000" w:rsidP="006B4954">
      <w:pPr>
        <w:pStyle w:val="Heading2"/>
        <w:suppressAutoHyphens/>
        <w:contextualSpacing/>
        <w:rPr>
          <w:rFonts w:asciiTheme="majorHAnsi" w:hAnsiTheme="majorHAnsi" w:cstheme="majorHAnsi"/>
        </w:rPr>
      </w:pPr>
      <w:hyperlink w:anchor="_ilbxbyevv6b6">
        <w:bookmarkStart w:id="10" w:name="_Toc115077323"/>
        <w:r w:rsidR="00730BFB" w:rsidRPr="006B4954">
          <w:rPr>
            <w:rFonts w:asciiTheme="majorHAnsi" w:hAnsiTheme="majorHAnsi" w:cstheme="majorHAnsi"/>
            <w:u w:val="single"/>
          </w:rPr>
          <w:t>System Architecture View</w:t>
        </w:r>
        <w:bookmarkEnd w:id="10"/>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1" w:name="_102g653q3xph" w:colFirst="0" w:colLast="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2" w:name="_Toc115077324"/>
      <w:r w:rsidRPr="006B4954">
        <w:rPr>
          <w:rFonts w:asciiTheme="majorHAnsi" w:hAnsiTheme="majorHAnsi" w:cstheme="majorHAnsi"/>
          <w:u w:val="single"/>
        </w:rPr>
        <w:t>Domain Model</w:t>
      </w:r>
      <w:bookmarkEnd w:id="12"/>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20F8EE2D" w:rsidR="00A325D0" w:rsidRPr="006B4954" w:rsidRDefault="007C19FC" w:rsidP="006B4954">
      <w:pPr>
        <w:suppressAutoHyphens/>
        <w:contextualSpacing/>
        <w:rPr>
          <w:rFonts w:asciiTheme="majorHAnsi" w:hAnsiTheme="majorHAnsi" w:cstheme="majorHAnsi"/>
          <w:szCs w:val="22"/>
        </w:rPr>
      </w:pPr>
      <w:r w:rsidRPr="007C19FC">
        <w:rPr>
          <w:rFonts w:asciiTheme="majorHAnsi" w:hAnsiTheme="majorHAnsi" w:cstheme="majorHAnsi"/>
          <w:szCs w:val="22"/>
        </w:rPr>
        <w:t xml:space="preserve">There is a lot of inheritance present in the UML, with Entity being the base class, which can also be referred to as a superclass. Entity as two private attributes, one private method, and four public methods. The GameService class provides the basis for the game instances, including five private attributes that store the current list of games, and the IDs associated with each game, player, and team. It also </w:t>
      </w:r>
      <w:r w:rsidR="003D7062" w:rsidRPr="007C19FC">
        <w:rPr>
          <w:rFonts w:asciiTheme="majorHAnsi" w:hAnsiTheme="majorHAnsi" w:cstheme="majorHAnsi"/>
          <w:szCs w:val="22"/>
        </w:rPr>
        <w:t>possesses</w:t>
      </w:r>
      <w:r w:rsidRPr="007C19FC">
        <w:rPr>
          <w:rFonts w:asciiTheme="majorHAnsi" w:hAnsiTheme="majorHAnsi" w:cstheme="majorHAnsi"/>
          <w:szCs w:val="22"/>
        </w:rPr>
        <w:t xml:space="preserve"> several public methods that keep track of and retrieve the current game instance, and retrieve the nest games, players, and teams. This class makes use of the singleton design pattern. The classes Game, Team, and Player are all children classes to Entity, from which they inherit attributes, as </w:t>
      </w:r>
      <w:r w:rsidRPr="007C19FC">
        <w:rPr>
          <w:rFonts w:asciiTheme="majorHAnsi" w:hAnsiTheme="majorHAnsi" w:cstheme="majorHAnsi"/>
          <w:szCs w:val="22"/>
        </w:rPr>
        <w:lastRenderedPageBreak/>
        <w:t xml:space="preserve">well as adding their own. Note that a team can have players, and a game can have teams. </w:t>
      </w:r>
      <w:r w:rsidR="003D7062" w:rsidRPr="007C19FC">
        <w:rPr>
          <w:rFonts w:asciiTheme="majorHAnsi" w:hAnsiTheme="majorHAnsi" w:cstheme="majorHAnsi"/>
          <w:szCs w:val="22"/>
        </w:rPr>
        <w:t>Overall,</w:t>
      </w:r>
      <w:r w:rsidRPr="007C19FC">
        <w:rPr>
          <w:rFonts w:asciiTheme="majorHAnsi" w:hAnsiTheme="majorHAnsi" w:cstheme="majorHAnsi"/>
          <w:szCs w:val="22"/>
        </w:rPr>
        <w:t xml:space="preserve"> the SingletonTester in the main driver double checks to make sure no more than one instance of any one game is active at a time.</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3" w:name="_frmyd3uzg9e2" w:colFirst="0" w:colLast="0"/>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bookmarkStart w:id="14" w:name="_Toc115077325"/>
      <w:r w:rsidRPr="006B4954">
        <w:rPr>
          <w:rFonts w:asciiTheme="majorHAnsi" w:hAnsiTheme="majorHAnsi" w:cstheme="majorHAnsi"/>
          <w:u w:val="single"/>
        </w:rPr>
        <w:t>Evaluation</w:t>
      </w:r>
      <w:bookmarkEnd w:id="14"/>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5" w:name="_332preebysj3" w:colFirst="0" w:colLast="0"/>
      <w:bookmarkEnd w:id="15"/>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1C580157" w14:textId="77777777" w:rsidR="00A325D0" w:rsidRDefault="00286F1A" w:rsidP="008D6BF7">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MacOs can be used as a server</w:t>
            </w:r>
          </w:p>
          <w:p w14:paraId="7E33ADB4" w14:textId="73FDD23E" w:rsidR="00286F1A" w:rsidRDefault="00286F1A" w:rsidP="008D6BF7">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 xml:space="preserve">Likely have to use </w:t>
            </w:r>
            <w:r w:rsidR="00B31A8C">
              <w:rPr>
                <w:rFonts w:asciiTheme="majorHAnsi" w:hAnsiTheme="majorHAnsi" w:cstheme="majorHAnsi"/>
                <w:szCs w:val="22"/>
              </w:rPr>
              <w:t>A</w:t>
            </w:r>
            <w:r w:rsidR="00A730A5">
              <w:rPr>
                <w:rFonts w:asciiTheme="majorHAnsi" w:hAnsiTheme="majorHAnsi" w:cstheme="majorHAnsi"/>
                <w:szCs w:val="22"/>
              </w:rPr>
              <w:t>pple proprietary software which can be pricey and limiting</w:t>
            </w:r>
          </w:p>
          <w:p w14:paraId="5E095494" w14:textId="34608E8D" w:rsidR="00A730A5" w:rsidRPr="008D6BF7" w:rsidRDefault="00D8559A" w:rsidP="008D6BF7">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Apple serve</w:t>
            </w:r>
            <w:r w:rsidR="00C6052D">
              <w:rPr>
                <w:rFonts w:asciiTheme="majorHAnsi" w:hAnsiTheme="majorHAnsi" w:cstheme="majorHAnsi"/>
                <w:szCs w:val="22"/>
              </w:rPr>
              <w:t>r</w:t>
            </w:r>
            <w:r>
              <w:rPr>
                <w:rFonts w:asciiTheme="majorHAnsi" w:hAnsiTheme="majorHAnsi" w:cstheme="majorHAnsi"/>
                <w:szCs w:val="22"/>
              </w:rPr>
              <w:t xml:space="preserve"> is being deprecated</w:t>
            </w:r>
          </w:p>
        </w:tc>
        <w:tc>
          <w:tcPr>
            <w:tcW w:w="1890" w:type="dxa"/>
            <w:shd w:val="clear" w:color="auto" w:fill="auto"/>
            <w:tcMar>
              <w:top w:w="0" w:type="dxa"/>
              <w:left w:w="115" w:type="dxa"/>
              <w:bottom w:w="0" w:type="dxa"/>
              <w:right w:w="115" w:type="dxa"/>
            </w:tcMar>
          </w:tcPr>
          <w:p w14:paraId="4D1EE2C7" w14:textId="77777777" w:rsidR="00A325D0" w:rsidRDefault="00CD7FF5" w:rsidP="003A271E">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Linux is known for being secure</w:t>
            </w:r>
          </w:p>
          <w:p w14:paraId="3306E029" w14:textId="2CFEA6A2" w:rsidR="00584230" w:rsidRDefault="00584230" w:rsidP="00584230">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 xml:space="preserve">Open-source, so this </w:t>
            </w:r>
            <w:r w:rsidR="00741D99">
              <w:rPr>
                <w:rFonts w:asciiTheme="majorHAnsi" w:hAnsiTheme="majorHAnsi" w:cstheme="majorHAnsi"/>
                <w:szCs w:val="22"/>
              </w:rPr>
              <w:t xml:space="preserve">is </w:t>
            </w:r>
            <w:r>
              <w:rPr>
                <w:rFonts w:asciiTheme="majorHAnsi" w:hAnsiTheme="majorHAnsi" w:cstheme="majorHAnsi"/>
                <w:szCs w:val="22"/>
              </w:rPr>
              <w:t>a reasonable cost option</w:t>
            </w:r>
          </w:p>
          <w:p w14:paraId="26FEAA67" w14:textId="36998CCB" w:rsidR="00584230" w:rsidRPr="00584230" w:rsidRDefault="00741D99" w:rsidP="00584230">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This m</w:t>
            </w:r>
            <w:r w:rsidR="008055AF">
              <w:rPr>
                <w:rFonts w:asciiTheme="majorHAnsi" w:hAnsiTheme="majorHAnsi" w:cstheme="majorHAnsi"/>
                <w:szCs w:val="22"/>
              </w:rPr>
              <w:t xml:space="preserve">ay be unfamiliar </w:t>
            </w:r>
            <w:r w:rsidR="0009039E">
              <w:rPr>
                <w:rFonts w:asciiTheme="majorHAnsi" w:hAnsiTheme="majorHAnsi" w:cstheme="majorHAnsi"/>
                <w:szCs w:val="22"/>
              </w:rPr>
              <w:t xml:space="preserve">to </w:t>
            </w:r>
            <w:r>
              <w:rPr>
                <w:rFonts w:asciiTheme="majorHAnsi" w:hAnsiTheme="majorHAnsi" w:cstheme="majorHAnsi"/>
                <w:szCs w:val="22"/>
              </w:rPr>
              <w:t xml:space="preserve">the </w:t>
            </w:r>
            <w:r w:rsidR="0009039E">
              <w:rPr>
                <w:rFonts w:asciiTheme="majorHAnsi" w:hAnsiTheme="majorHAnsi" w:cstheme="majorHAnsi"/>
                <w:szCs w:val="22"/>
              </w:rPr>
              <w:t>staff/client</w:t>
            </w:r>
          </w:p>
        </w:tc>
        <w:tc>
          <w:tcPr>
            <w:tcW w:w="1890" w:type="dxa"/>
            <w:shd w:val="clear" w:color="auto" w:fill="auto"/>
            <w:tcMar>
              <w:top w:w="0" w:type="dxa"/>
              <w:left w:w="115" w:type="dxa"/>
              <w:bottom w:w="0" w:type="dxa"/>
              <w:right w:w="115" w:type="dxa"/>
            </w:tcMar>
          </w:tcPr>
          <w:p w14:paraId="01E0995A" w14:textId="77777777" w:rsidR="00A325D0" w:rsidRDefault="00F40191" w:rsidP="0009039E">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Special system for file management could be useful</w:t>
            </w:r>
          </w:p>
          <w:p w14:paraId="4D351C92" w14:textId="127AA665" w:rsidR="00F40191" w:rsidRDefault="000B69BD" w:rsidP="0009039E">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 xml:space="preserve">Costs could be reasonable as </w:t>
            </w:r>
            <w:r w:rsidR="00741D99">
              <w:rPr>
                <w:rFonts w:asciiTheme="majorHAnsi" w:hAnsiTheme="majorHAnsi" w:cstheme="majorHAnsi"/>
                <w:szCs w:val="22"/>
              </w:rPr>
              <w:t>W</w:t>
            </w:r>
            <w:r>
              <w:rPr>
                <w:rFonts w:asciiTheme="majorHAnsi" w:hAnsiTheme="majorHAnsi" w:cstheme="majorHAnsi"/>
                <w:szCs w:val="22"/>
              </w:rPr>
              <w:t>indows is often already in use</w:t>
            </w:r>
          </w:p>
          <w:p w14:paraId="12DBF5D5" w14:textId="45230FE2" w:rsidR="000B69BD" w:rsidRPr="0009039E" w:rsidRDefault="005A70FC" w:rsidP="0009039E">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Can be difficult to contact tech support</w:t>
            </w:r>
          </w:p>
        </w:tc>
        <w:tc>
          <w:tcPr>
            <w:tcW w:w="2080" w:type="dxa"/>
            <w:shd w:val="clear" w:color="auto" w:fill="auto"/>
            <w:tcMar>
              <w:top w:w="0" w:type="dxa"/>
              <w:left w:w="115" w:type="dxa"/>
              <w:bottom w:w="0" w:type="dxa"/>
              <w:right w:w="115" w:type="dxa"/>
            </w:tcMar>
          </w:tcPr>
          <w:p w14:paraId="53D4EBDA" w14:textId="77777777" w:rsidR="00A325D0" w:rsidRDefault="007C36B6" w:rsidP="00FB65B6">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Cloud servers useful here</w:t>
            </w:r>
          </w:p>
          <w:p w14:paraId="1B7299A3" w14:textId="49F19ACF" w:rsidR="00C230FC" w:rsidRPr="00195229" w:rsidRDefault="00C230FC" w:rsidP="00195229">
            <w:pPr>
              <w:pStyle w:val="ListParagraph"/>
              <w:numPr>
                <w:ilvl w:val="0"/>
                <w:numId w:val="9"/>
              </w:numPr>
              <w:suppressAutoHyphens/>
              <w:rPr>
                <w:rFonts w:asciiTheme="majorHAnsi" w:hAnsiTheme="majorHAnsi" w:cstheme="majorHAnsi"/>
                <w:szCs w:val="22"/>
              </w:rPr>
            </w:pPr>
            <w:r>
              <w:rPr>
                <w:rFonts w:asciiTheme="majorHAnsi" w:hAnsiTheme="majorHAnsi" w:cstheme="majorHAnsi"/>
                <w:szCs w:val="22"/>
              </w:rPr>
              <w:t>Could be costly depending on the amount of server space needed</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2E36BFE8" w14:textId="164213D0" w:rsidR="00A325D0" w:rsidRDefault="00572F86" w:rsidP="00195229">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 xml:space="preserve">Easy to integrate with other </w:t>
            </w:r>
            <w:r w:rsidR="00BB23C2">
              <w:rPr>
                <w:rFonts w:asciiTheme="majorHAnsi" w:hAnsiTheme="majorHAnsi" w:cstheme="majorHAnsi"/>
                <w:szCs w:val="22"/>
              </w:rPr>
              <w:t>A</w:t>
            </w:r>
            <w:r>
              <w:rPr>
                <w:rFonts w:asciiTheme="majorHAnsi" w:hAnsiTheme="majorHAnsi" w:cstheme="majorHAnsi"/>
                <w:szCs w:val="22"/>
              </w:rPr>
              <w:t>pple devices</w:t>
            </w:r>
          </w:p>
          <w:p w14:paraId="6010720C" w14:textId="6F2DBAB4" w:rsidR="004C6C46" w:rsidRPr="00195229" w:rsidRDefault="004C6C46" w:rsidP="00195229">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 xml:space="preserve">Commands are similar to </w:t>
            </w:r>
            <w:r w:rsidR="00BB23C2">
              <w:rPr>
                <w:rFonts w:asciiTheme="majorHAnsi" w:hAnsiTheme="majorHAnsi" w:cstheme="majorHAnsi"/>
                <w:szCs w:val="22"/>
              </w:rPr>
              <w:t>L</w:t>
            </w:r>
            <w:r>
              <w:rPr>
                <w:rFonts w:asciiTheme="majorHAnsi" w:hAnsiTheme="majorHAnsi" w:cstheme="majorHAnsi"/>
                <w:szCs w:val="22"/>
              </w:rPr>
              <w:t>inux commands which can boost familiarity</w:t>
            </w:r>
          </w:p>
        </w:tc>
        <w:tc>
          <w:tcPr>
            <w:tcW w:w="1890" w:type="dxa"/>
            <w:shd w:val="clear" w:color="auto" w:fill="auto"/>
            <w:tcMar>
              <w:top w:w="0" w:type="dxa"/>
              <w:left w:w="115" w:type="dxa"/>
              <w:bottom w:w="0" w:type="dxa"/>
              <w:right w:w="115" w:type="dxa"/>
            </w:tcMar>
          </w:tcPr>
          <w:p w14:paraId="6D890668" w14:textId="151354E2" w:rsidR="00A325D0" w:rsidRDefault="00337B02" w:rsidP="004C6C46">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Opensource</w:t>
            </w:r>
            <w:r w:rsidR="00307A7C">
              <w:rPr>
                <w:rFonts w:asciiTheme="majorHAnsi" w:hAnsiTheme="majorHAnsi" w:cstheme="majorHAnsi"/>
                <w:szCs w:val="22"/>
              </w:rPr>
              <w:t>, but often have to self</w:t>
            </w:r>
            <w:r w:rsidR="00BB23C2">
              <w:rPr>
                <w:rFonts w:asciiTheme="majorHAnsi" w:hAnsiTheme="majorHAnsi" w:cstheme="majorHAnsi"/>
                <w:szCs w:val="22"/>
              </w:rPr>
              <w:t>-</w:t>
            </w:r>
            <w:r w:rsidR="00307A7C">
              <w:rPr>
                <w:rFonts w:asciiTheme="majorHAnsi" w:hAnsiTheme="majorHAnsi" w:cstheme="majorHAnsi"/>
                <w:szCs w:val="22"/>
              </w:rPr>
              <w:t>install</w:t>
            </w:r>
            <w:r>
              <w:rPr>
                <w:rFonts w:asciiTheme="majorHAnsi" w:hAnsiTheme="majorHAnsi" w:cstheme="majorHAnsi"/>
                <w:szCs w:val="22"/>
              </w:rPr>
              <w:t xml:space="preserve"> </w:t>
            </w:r>
            <w:r w:rsidR="00BB23C2">
              <w:rPr>
                <w:rFonts w:asciiTheme="majorHAnsi" w:hAnsiTheme="majorHAnsi" w:cstheme="majorHAnsi"/>
                <w:szCs w:val="22"/>
              </w:rPr>
              <w:t>L</w:t>
            </w:r>
            <w:r>
              <w:rPr>
                <w:rFonts w:asciiTheme="majorHAnsi" w:hAnsiTheme="majorHAnsi" w:cstheme="majorHAnsi"/>
                <w:szCs w:val="22"/>
              </w:rPr>
              <w:t>inux</w:t>
            </w:r>
          </w:p>
          <w:p w14:paraId="71F419DD" w14:textId="7AC9AEE8" w:rsidR="00337B02" w:rsidRPr="004C6C46" w:rsidRDefault="00956B34" w:rsidP="004C6C46">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Most common operating system for websites</w:t>
            </w:r>
          </w:p>
        </w:tc>
        <w:tc>
          <w:tcPr>
            <w:tcW w:w="1890" w:type="dxa"/>
            <w:shd w:val="clear" w:color="auto" w:fill="auto"/>
            <w:tcMar>
              <w:top w:w="0" w:type="dxa"/>
              <w:left w:w="115" w:type="dxa"/>
              <w:bottom w:w="0" w:type="dxa"/>
              <w:right w:w="115" w:type="dxa"/>
            </w:tcMar>
          </w:tcPr>
          <w:p w14:paraId="63E917DE" w14:textId="77777777" w:rsidR="003C6327" w:rsidRDefault="003C6327" w:rsidP="00F15DE0">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Good for virtualization</w:t>
            </w:r>
            <w:r w:rsidR="00F15DE0">
              <w:rPr>
                <w:rFonts w:asciiTheme="majorHAnsi" w:hAnsiTheme="majorHAnsi" w:cstheme="majorHAnsi"/>
                <w:szCs w:val="22"/>
              </w:rPr>
              <w:t xml:space="preserve"> to test across multiple platforms</w:t>
            </w:r>
          </w:p>
          <w:p w14:paraId="3C911584" w14:textId="67922300" w:rsidR="00F15DE0" w:rsidRPr="00F15DE0" w:rsidRDefault="002C08D0" w:rsidP="00F15DE0">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Lots of client-side compatible web technologies</w:t>
            </w:r>
          </w:p>
        </w:tc>
        <w:tc>
          <w:tcPr>
            <w:tcW w:w="2080" w:type="dxa"/>
            <w:shd w:val="clear" w:color="auto" w:fill="auto"/>
            <w:tcMar>
              <w:top w:w="0" w:type="dxa"/>
              <w:left w:w="115" w:type="dxa"/>
              <w:bottom w:w="0" w:type="dxa"/>
              <w:right w:w="115" w:type="dxa"/>
            </w:tcMar>
          </w:tcPr>
          <w:p w14:paraId="08C83AE0" w14:textId="21286F2E" w:rsidR="00A325D0" w:rsidRDefault="00DA4390" w:rsidP="00FF5EA1">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 xml:space="preserve">Needs to be compatible with </w:t>
            </w:r>
            <w:r w:rsidR="00BB23C2">
              <w:rPr>
                <w:rFonts w:asciiTheme="majorHAnsi" w:hAnsiTheme="majorHAnsi" w:cstheme="majorHAnsi"/>
                <w:szCs w:val="22"/>
              </w:rPr>
              <w:t>A</w:t>
            </w:r>
            <w:r>
              <w:rPr>
                <w:rFonts w:asciiTheme="majorHAnsi" w:hAnsiTheme="majorHAnsi" w:cstheme="majorHAnsi"/>
                <w:szCs w:val="22"/>
              </w:rPr>
              <w:t xml:space="preserve">ndroid, ios, and potentially </w:t>
            </w:r>
            <w:r w:rsidR="00BB23C2">
              <w:rPr>
                <w:rFonts w:asciiTheme="majorHAnsi" w:hAnsiTheme="majorHAnsi" w:cstheme="majorHAnsi"/>
                <w:szCs w:val="22"/>
              </w:rPr>
              <w:t>W</w:t>
            </w:r>
            <w:r>
              <w:rPr>
                <w:rFonts w:asciiTheme="majorHAnsi" w:hAnsiTheme="majorHAnsi" w:cstheme="majorHAnsi"/>
                <w:szCs w:val="22"/>
              </w:rPr>
              <w:t>indows</w:t>
            </w:r>
          </w:p>
          <w:p w14:paraId="24F347E4" w14:textId="0FBBE7DC" w:rsidR="00DA4390" w:rsidRPr="00FF5EA1" w:rsidRDefault="00DA4390" w:rsidP="00FF5EA1">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Easy</w:t>
            </w:r>
            <w:r w:rsidR="00BB23C2">
              <w:rPr>
                <w:rFonts w:asciiTheme="majorHAnsi" w:hAnsiTheme="majorHAnsi" w:cstheme="majorHAnsi"/>
                <w:szCs w:val="22"/>
              </w:rPr>
              <w:t>-to-</w:t>
            </w:r>
            <w:r>
              <w:rPr>
                <w:rFonts w:asciiTheme="majorHAnsi" w:hAnsiTheme="majorHAnsi" w:cstheme="majorHAnsi"/>
                <w:szCs w:val="22"/>
              </w:rPr>
              <w:t>use interfaces, users are generally familiar</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4FC6BD88" w14:textId="77777777" w:rsidR="00A325D0" w:rsidRDefault="00664446" w:rsidP="00661093">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May need developers familiar with Swift</w:t>
            </w:r>
          </w:p>
          <w:p w14:paraId="3F56C0EA" w14:textId="01065AD2" w:rsidR="00664446" w:rsidRDefault="00463613" w:rsidP="00661093">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J</w:t>
            </w:r>
            <w:r w:rsidR="00D33C78">
              <w:rPr>
                <w:rFonts w:asciiTheme="majorHAnsi" w:hAnsiTheme="majorHAnsi" w:cstheme="majorHAnsi"/>
                <w:szCs w:val="22"/>
              </w:rPr>
              <w:t>ava</w:t>
            </w:r>
            <w:r>
              <w:rPr>
                <w:rFonts w:asciiTheme="majorHAnsi" w:hAnsiTheme="majorHAnsi" w:cstheme="majorHAnsi"/>
                <w:szCs w:val="22"/>
              </w:rPr>
              <w:t xml:space="preserve"> and other desired languages may need to</w:t>
            </w:r>
            <w:r w:rsidR="00E93523">
              <w:rPr>
                <w:rFonts w:asciiTheme="majorHAnsi" w:hAnsiTheme="majorHAnsi" w:cstheme="majorHAnsi"/>
                <w:szCs w:val="22"/>
              </w:rPr>
              <w:t xml:space="preserve"> be</w:t>
            </w:r>
            <w:r>
              <w:rPr>
                <w:rFonts w:asciiTheme="majorHAnsi" w:hAnsiTheme="majorHAnsi" w:cstheme="majorHAnsi"/>
                <w:szCs w:val="22"/>
              </w:rPr>
              <w:t xml:space="preserve"> installed</w:t>
            </w:r>
          </w:p>
          <w:p w14:paraId="0CB26F5B" w14:textId="1C605EAD" w:rsidR="00463613" w:rsidRPr="00661093" w:rsidRDefault="0041270D" w:rsidP="00661093">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VS is an IDE option, as well as ones that may be less familiar</w:t>
            </w:r>
          </w:p>
        </w:tc>
        <w:tc>
          <w:tcPr>
            <w:tcW w:w="1890" w:type="dxa"/>
            <w:shd w:val="clear" w:color="auto" w:fill="auto"/>
            <w:tcMar>
              <w:top w:w="0" w:type="dxa"/>
              <w:left w:w="115" w:type="dxa"/>
              <w:bottom w:w="0" w:type="dxa"/>
              <w:right w:w="115" w:type="dxa"/>
            </w:tcMar>
          </w:tcPr>
          <w:p w14:paraId="6CE3B9E7" w14:textId="2D11F95C" w:rsidR="00A325D0" w:rsidRDefault="00DC527B" w:rsidP="0041270D">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Need developers familiar with </w:t>
            </w:r>
            <w:r w:rsidR="00E93523">
              <w:rPr>
                <w:rFonts w:asciiTheme="majorHAnsi" w:hAnsiTheme="majorHAnsi" w:cstheme="majorHAnsi"/>
                <w:szCs w:val="22"/>
              </w:rPr>
              <w:t>Linu</w:t>
            </w:r>
            <w:r>
              <w:rPr>
                <w:rFonts w:asciiTheme="majorHAnsi" w:hAnsiTheme="majorHAnsi" w:cstheme="majorHAnsi"/>
                <w:szCs w:val="22"/>
              </w:rPr>
              <w:t>x commands</w:t>
            </w:r>
          </w:p>
          <w:p w14:paraId="03B18386" w14:textId="77777777" w:rsidR="00DC527B" w:rsidRDefault="00DC527B" w:rsidP="0041270D">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Everything has to be installed, easiest through the terminal</w:t>
            </w:r>
          </w:p>
          <w:p w14:paraId="3466B885" w14:textId="03FAF5C5" w:rsidR="00DC527B" w:rsidRPr="0041270D" w:rsidRDefault="00032D48" w:rsidP="0041270D">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Larger selection of common IDEs</w:t>
            </w:r>
          </w:p>
        </w:tc>
        <w:tc>
          <w:tcPr>
            <w:tcW w:w="1890" w:type="dxa"/>
            <w:shd w:val="clear" w:color="auto" w:fill="auto"/>
            <w:tcMar>
              <w:top w:w="0" w:type="dxa"/>
              <w:left w:w="115" w:type="dxa"/>
              <w:bottom w:w="0" w:type="dxa"/>
              <w:right w:w="115" w:type="dxa"/>
            </w:tcMar>
          </w:tcPr>
          <w:p w14:paraId="120CEA43" w14:textId="259812DE" w:rsidR="00A325D0" w:rsidRDefault="004C141E" w:rsidP="00032D48">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Potentially less training </w:t>
            </w:r>
            <w:r w:rsidR="00E93523">
              <w:rPr>
                <w:rFonts w:asciiTheme="majorHAnsi" w:hAnsiTheme="majorHAnsi" w:cstheme="majorHAnsi"/>
                <w:szCs w:val="22"/>
              </w:rPr>
              <w:t xml:space="preserve">is </w:t>
            </w:r>
            <w:r>
              <w:rPr>
                <w:rFonts w:asciiTheme="majorHAnsi" w:hAnsiTheme="majorHAnsi" w:cstheme="majorHAnsi"/>
                <w:szCs w:val="22"/>
              </w:rPr>
              <w:t>required here</w:t>
            </w:r>
          </w:p>
          <w:p w14:paraId="5BC6E6EF" w14:textId="77777777" w:rsidR="00C94C71" w:rsidRDefault="004C141E" w:rsidP="00EF45E5">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Lots of available frameworks</w:t>
            </w:r>
            <w:r w:rsidR="00C94C71">
              <w:rPr>
                <w:rFonts w:asciiTheme="majorHAnsi" w:hAnsiTheme="majorHAnsi" w:cstheme="majorHAnsi"/>
                <w:szCs w:val="22"/>
              </w:rPr>
              <w:t>/libraries</w:t>
            </w:r>
            <w:r w:rsidR="00EF45E5">
              <w:rPr>
                <w:rFonts w:asciiTheme="majorHAnsi" w:hAnsiTheme="majorHAnsi" w:cstheme="majorHAnsi"/>
                <w:szCs w:val="22"/>
              </w:rPr>
              <w:t xml:space="preserve"> for easy development</w:t>
            </w:r>
          </w:p>
          <w:p w14:paraId="63C1A493" w14:textId="461ADDBB" w:rsidR="00EF45E5" w:rsidRPr="00EF45E5" w:rsidRDefault="00EF45E5" w:rsidP="00EF45E5">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Almost all software is natively compatible </w:t>
            </w:r>
            <w:r w:rsidR="00E93523">
              <w:rPr>
                <w:rFonts w:asciiTheme="majorHAnsi" w:hAnsiTheme="majorHAnsi" w:cstheme="majorHAnsi"/>
                <w:szCs w:val="22"/>
              </w:rPr>
              <w:t>with</w:t>
            </w:r>
            <w:r>
              <w:rPr>
                <w:rFonts w:asciiTheme="majorHAnsi" w:hAnsiTheme="majorHAnsi" w:cstheme="majorHAnsi"/>
                <w:szCs w:val="22"/>
              </w:rPr>
              <w:t xml:space="preserve"> </w:t>
            </w:r>
            <w:r w:rsidR="00646D82">
              <w:rPr>
                <w:rFonts w:asciiTheme="majorHAnsi" w:hAnsiTheme="majorHAnsi" w:cstheme="majorHAnsi"/>
                <w:szCs w:val="22"/>
              </w:rPr>
              <w:t>W</w:t>
            </w:r>
            <w:r>
              <w:rPr>
                <w:rFonts w:asciiTheme="majorHAnsi" w:hAnsiTheme="majorHAnsi" w:cstheme="majorHAnsi"/>
                <w:szCs w:val="22"/>
              </w:rPr>
              <w:t>indows and installations tend to be easy</w:t>
            </w:r>
          </w:p>
        </w:tc>
        <w:tc>
          <w:tcPr>
            <w:tcW w:w="2080" w:type="dxa"/>
            <w:shd w:val="clear" w:color="auto" w:fill="auto"/>
            <w:tcMar>
              <w:top w:w="0" w:type="dxa"/>
              <w:left w:w="115" w:type="dxa"/>
              <w:bottom w:w="0" w:type="dxa"/>
              <w:right w:w="115" w:type="dxa"/>
            </w:tcMar>
          </w:tcPr>
          <w:p w14:paraId="265C5695" w14:textId="77777777" w:rsidR="00053CA0" w:rsidRDefault="00053CA0" w:rsidP="00053CA0">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Developers need to be familiar with</w:t>
            </w:r>
            <w:r w:rsidR="003118B8">
              <w:rPr>
                <w:rFonts w:asciiTheme="majorHAnsi" w:hAnsiTheme="majorHAnsi" w:cstheme="majorHAnsi"/>
                <w:szCs w:val="22"/>
              </w:rPr>
              <w:t xml:space="preserve"> available browsers to keep compatibility across operating systems</w:t>
            </w:r>
          </w:p>
          <w:p w14:paraId="75EA88D3" w14:textId="77777777" w:rsidR="003118B8" w:rsidRDefault="0064302F" w:rsidP="00053CA0">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programs should scale appropriately to screen size, may even consider building a “mobile version”</w:t>
            </w:r>
          </w:p>
          <w:p w14:paraId="16D38893" w14:textId="4F9CEBBC" w:rsidR="0064302F" w:rsidRPr="00053CA0" w:rsidRDefault="0066675E" w:rsidP="00053CA0">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Easy for quickly checking things through </w:t>
            </w:r>
            <w:r w:rsidR="00646D82">
              <w:rPr>
                <w:rFonts w:asciiTheme="majorHAnsi" w:hAnsiTheme="majorHAnsi" w:cstheme="majorHAnsi"/>
                <w:szCs w:val="22"/>
              </w:rPr>
              <w:t>GitH</w:t>
            </w:r>
            <w:r>
              <w:rPr>
                <w:rFonts w:asciiTheme="majorHAnsi" w:hAnsiTheme="majorHAnsi" w:cstheme="majorHAnsi"/>
                <w:szCs w:val="22"/>
              </w:rPr>
              <w:t>ub, can be difficult to program on</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6" w:name="_Toc115077326"/>
      <w:r w:rsidRPr="006B4954">
        <w:rPr>
          <w:rFonts w:asciiTheme="majorHAnsi" w:hAnsiTheme="majorHAnsi" w:cstheme="majorHAnsi"/>
          <w:u w:val="single"/>
        </w:rPr>
        <w:lastRenderedPageBreak/>
        <w:t>Recommendations</w:t>
      </w:r>
      <w:bookmarkEnd w:id="16"/>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6237EED9" w14:textId="30607875" w:rsidR="00A325D0" w:rsidRDefault="00730BFB" w:rsidP="008C46A2">
      <w:pPr>
        <w:pStyle w:val="List"/>
      </w:pPr>
      <w:r w:rsidRPr="00AD2D0E">
        <w:rPr>
          <w:b/>
        </w:rPr>
        <w:t>Operating Platform</w:t>
      </w:r>
      <w:r w:rsidRPr="006B4954">
        <w:t xml:space="preserve">: </w:t>
      </w:r>
      <w:r w:rsidR="001023CE">
        <w:t>Microsoft Windows for familiarity</w:t>
      </w:r>
      <w:r w:rsidR="00DA19FC">
        <w:t>, virtualization convenience,</w:t>
      </w:r>
      <w:r w:rsidR="001023CE">
        <w:t xml:space="preserve"> and </w:t>
      </w:r>
      <w:r w:rsidR="00DA19FC">
        <w:t>ease of use.</w:t>
      </w:r>
    </w:p>
    <w:p w14:paraId="43C49C3B" w14:textId="77777777" w:rsidR="00677495" w:rsidRPr="00AD2D0E" w:rsidRDefault="00677495" w:rsidP="00677495">
      <w:pPr>
        <w:pStyle w:val="List"/>
        <w:numPr>
          <w:ilvl w:val="0"/>
          <w:numId w:val="0"/>
        </w:numPr>
        <w:ind w:left="360"/>
      </w:pPr>
    </w:p>
    <w:p w14:paraId="16D2F32B" w14:textId="1B52F26E" w:rsidR="00A325D0" w:rsidRPr="006B4954" w:rsidRDefault="00730BFB" w:rsidP="00FD2C32">
      <w:pPr>
        <w:pStyle w:val="List"/>
      </w:pPr>
      <w:r w:rsidRPr="006B4954">
        <w:rPr>
          <w:b/>
        </w:rPr>
        <w:t>Operating Systems Architectures</w:t>
      </w:r>
      <w:r w:rsidRPr="006B4954">
        <w:t xml:space="preserve">: </w:t>
      </w:r>
      <w:r w:rsidR="00157B47">
        <w:t>W</w:t>
      </w:r>
      <w:r w:rsidR="00015E43">
        <w:t xml:space="preserve">indows is the most frequently used </w:t>
      </w:r>
      <w:r w:rsidR="00061EC1">
        <w:t xml:space="preserve">operating system which can reduce training time and costs. </w:t>
      </w:r>
      <w:r w:rsidR="00585A8A">
        <w:t>Windows file server options already come with things like security, backups</w:t>
      </w:r>
      <w:r w:rsidR="0005338C">
        <w:t>, and quotas built in. Additionally</w:t>
      </w:r>
      <w:r w:rsidR="00A42349">
        <w:t>, it has easy options for virtualization making testing simpler, and the interface is user</w:t>
      </w:r>
      <w:r w:rsidR="005C64B8">
        <w:t>-</w:t>
      </w:r>
      <w:r w:rsidR="00A42349">
        <w:t>friendly and generally familiar to navigate.</w:t>
      </w:r>
      <w:r w:rsidR="00331E12">
        <w:t xml:space="preserve"> Their flexible application platform would be particularly useful for the </w:t>
      </w:r>
      <w:r w:rsidR="00677495">
        <w:t>number</w:t>
      </w:r>
      <w:r w:rsidR="00331E12">
        <w:t xml:space="preserve"> of images included in Draw It or Lose It </w:t>
      </w:r>
      <w:r w:rsidR="00677495">
        <w:t>(</w:t>
      </w:r>
      <w:r w:rsidR="00E30BD9">
        <w:t xml:space="preserve">Microsoft, </w:t>
      </w:r>
      <w:r w:rsidR="00E06224">
        <w:t>n.d.</w:t>
      </w:r>
      <w:r w:rsidR="00E30BD9">
        <w:t>)</w:t>
      </w:r>
      <w:r w:rsidR="007A6C5E">
        <w:t>.</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0959CEFD" w:rsidR="00A325D0" w:rsidRPr="006B4954" w:rsidRDefault="00730BFB" w:rsidP="00FD2C32">
      <w:pPr>
        <w:pStyle w:val="List"/>
      </w:pPr>
      <w:r w:rsidRPr="006B4954">
        <w:rPr>
          <w:b/>
        </w:rPr>
        <w:t>Storage Management</w:t>
      </w:r>
      <w:r w:rsidRPr="006B4954">
        <w:t xml:space="preserve">: </w:t>
      </w:r>
      <w:r w:rsidR="00C344B8">
        <w:t xml:space="preserve">A linked allocation storage management system would be convenient for </w:t>
      </w:r>
      <w:r w:rsidR="007A1C9A">
        <w:t xml:space="preserve">Draw It or Lose It. </w:t>
      </w:r>
      <w:r w:rsidR="00B81126">
        <w:t xml:space="preserve">Although this option does take up a bit more space, it allows for direct access to </w:t>
      </w:r>
      <w:r w:rsidR="001220C9">
        <w:t xml:space="preserve">the stored assets of the program in an organized manner of </w:t>
      </w:r>
      <w:r w:rsidR="005F7605">
        <w:t>lists of storage blocks on the drive</w:t>
      </w:r>
      <w:r w:rsidR="00072655">
        <w:t xml:space="preserve"> which reduces load times versus an option that must travel a sequential path </w:t>
      </w:r>
      <w:r w:rsidR="00D905BC">
        <w:t>(Silberschatz et al., 2008, chapter 11)</w:t>
      </w:r>
      <w:r w:rsidR="00072655">
        <w:t>.</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582B13D1" w:rsidR="00A325D0" w:rsidRPr="006B4954" w:rsidRDefault="00730BFB" w:rsidP="00FD2C32">
      <w:pPr>
        <w:pStyle w:val="List"/>
      </w:pPr>
      <w:r w:rsidRPr="006B4954">
        <w:rPr>
          <w:b/>
        </w:rPr>
        <w:t>Memory Management</w:t>
      </w:r>
      <w:r w:rsidRPr="006B4954">
        <w:t xml:space="preserve">: </w:t>
      </w:r>
      <w:r w:rsidR="00051F88">
        <w:t xml:space="preserve">Microsoft Azure is Window’s cloud services option and it </w:t>
      </w:r>
      <w:r w:rsidR="00B27061">
        <w:t xml:space="preserve">handles memory management fairly well on its own with services </w:t>
      </w:r>
      <w:r w:rsidR="008B1899">
        <w:t xml:space="preserve">such as Azure App Service. Additionally, it </w:t>
      </w:r>
      <w:r w:rsidR="00B21D5F">
        <w:t xml:space="preserve">has services that </w:t>
      </w:r>
      <w:r w:rsidR="00CF75E4">
        <w:t xml:space="preserve">allow for easy analysis of memory usage as well as a huge selection of </w:t>
      </w:r>
      <w:r w:rsidR="005E7ED3">
        <w:t>additionally related memory management services op</w:t>
      </w:r>
      <w:r w:rsidR="00481A86">
        <w:t>tions to select as necessary</w:t>
      </w:r>
      <w:r w:rsidR="00B21D5F">
        <w:t xml:space="preserve"> </w:t>
      </w:r>
      <w:r w:rsidR="00C575B7">
        <w:t>(</w:t>
      </w:r>
      <w:r w:rsidR="00251886">
        <w:t>Microsoft Azure, n.d.).</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44DE6B49" w:rsidR="00A325D0" w:rsidRPr="006B4954" w:rsidRDefault="00730BFB" w:rsidP="00FD2C32">
      <w:pPr>
        <w:pStyle w:val="List"/>
      </w:pPr>
      <w:r w:rsidRPr="006B4954">
        <w:rPr>
          <w:b/>
        </w:rPr>
        <w:t>Distributed Systems and Networks</w:t>
      </w:r>
      <w:r w:rsidRPr="006B4954">
        <w:t xml:space="preserve">: </w:t>
      </w:r>
      <w:r w:rsidR="00083CF1">
        <w:t xml:space="preserve">Distributed systems and networks allow for </w:t>
      </w:r>
      <w:r w:rsidR="00836618">
        <w:t xml:space="preserve">data to be shared </w:t>
      </w:r>
      <w:r w:rsidR="00132547">
        <w:t>through a collection of individual processors that do not have the same memory or clock</w:t>
      </w:r>
      <w:r w:rsidR="00752390">
        <w:t>. This requires that the system be able to communicate</w:t>
      </w:r>
      <w:r w:rsidR="00FA4A5F">
        <w:t xml:space="preserve"> via some sort of communication line, have a way to determine the order and outcome of processes, and possess a certain robustness. Ideally</w:t>
      </w:r>
      <w:r w:rsidR="005C64B8">
        <w:t>,</w:t>
      </w:r>
      <w:r w:rsidR="00FA4A5F">
        <w:t xml:space="preserve"> </w:t>
      </w:r>
      <w:r w:rsidR="002A1727">
        <w:t xml:space="preserve">the system needs to be able to perform a check between </w:t>
      </w:r>
      <w:r w:rsidR="00DA23CF">
        <w:t>links for functionality, have the ability to reroute information as necessary</w:t>
      </w:r>
      <w:r w:rsidR="00946B0B">
        <w:t>,</w:t>
      </w:r>
      <w:r w:rsidR="00DA23CF">
        <w:t xml:space="preserve"> and </w:t>
      </w:r>
      <w:r w:rsidR="002E38C0">
        <w:t>switch back to normal operation when a failed link is repaired. Draw It or Lose It has a lot of information</w:t>
      </w:r>
      <w:r w:rsidR="00F47C49">
        <w:t xml:space="preserve"> </w:t>
      </w:r>
      <w:r w:rsidR="002E38C0">
        <w:t xml:space="preserve">and should </w:t>
      </w:r>
      <w:r w:rsidR="00073A7C">
        <w:t>be built with a fault-tolerant network to minimize outages</w:t>
      </w:r>
      <w:r w:rsidR="00F47C49">
        <w:t xml:space="preserve"> </w:t>
      </w:r>
      <w:r w:rsidR="00F47C49">
        <w:t>(Silberschatz et al., 2008, chapter 1</w:t>
      </w:r>
      <w:r w:rsidR="00675FA6">
        <w:t>6</w:t>
      </w:r>
      <w:r w:rsidR="00F47C49">
        <w:t>).</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24851919" w:rsidR="00A325D0" w:rsidRPr="006B4954" w:rsidRDefault="00730BFB" w:rsidP="00FD2C32">
      <w:pPr>
        <w:pStyle w:val="List"/>
      </w:pPr>
      <w:r w:rsidRPr="006B4954">
        <w:rPr>
          <w:b/>
        </w:rPr>
        <w:t>Security</w:t>
      </w:r>
      <w:r w:rsidRPr="006B4954">
        <w:t xml:space="preserve">: </w:t>
      </w:r>
      <w:r w:rsidR="00675FA6">
        <w:t>Windows</w:t>
      </w:r>
      <w:r w:rsidR="00BD4DA6">
        <w:t xml:space="preserve"> and Azure, its cloud server architecture, come with a variety of security options, and built-in features to assist wit</w:t>
      </w:r>
      <w:r w:rsidR="00B10D9D">
        <w:t xml:space="preserve">h protecting user data and the program itself. </w:t>
      </w:r>
      <w:r w:rsidR="0017112C">
        <w:t>Additionally, Draw It or Lose It includes role</w:t>
      </w:r>
      <w:r w:rsidR="00946B0B">
        <w:t>-</w:t>
      </w:r>
      <w:r w:rsidR="0017112C">
        <w:t xml:space="preserve">based access for </w:t>
      </w:r>
      <w:r w:rsidR="006102F9">
        <w:t>data protection, and should enact some form of encryption when handling user data.</w:t>
      </w:r>
      <w:r w:rsidR="00072433">
        <w:t xml:space="preserve"> Two-factor authentication is ideal and </w:t>
      </w:r>
      <w:r w:rsidR="00686B9A">
        <w:t xml:space="preserve">maintaining basic security measures such as anti-virus software, </w:t>
      </w:r>
      <w:r w:rsidR="00557F5D">
        <w:t>system logging</w:t>
      </w:r>
      <w:r w:rsidR="00811221">
        <w:t>,</w:t>
      </w:r>
      <w:r w:rsidR="00557F5D">
        <w:t xml:space="preserve"> and monitoring is essential </w:t>
      </w:r>
      <w:r w:rsidR="00557F5D">
        <w:t xml:space="preserve">(Silberschatz et al., 2008, chapter </w:t>
      </w:r>
      <w:r w:rsidR="00ED089B">
        <w:t>15</w:t>
      </w:r>
      <w:r w:rsidR="00557F5D">
        <w:t>).</w:t>
      </w:r>
    </w:p>
    <w:p w14:paraId="7FCCC536" w14:textId="6DB69975" w:rsidR="00B20A2D" w:rsidRDefault="00B20A2D" w:rsidP="006B4954">
      <w:pPr>
        <w:suppressAutoHyphens/>
        <w:contextualSpacing/>
        <w:rPr>
          <w:rFonts w:asciiTheme="majorHAnsi" w:hAnsiTheme="majorHAnsi" w:cstheme="majorHAnsi"/>
          <w:szCs w:val="22"/>
        </w:rPr>
      </w:pPr>
    </w:p>
    <w:p w14:paraId="03FF50D0" w14:textId="77777777" w:rsidR="009C50FF" w:rsidRDefault="009C50FF" w:rsidP="006B4954">
      <w:pPr>
        <w:suppressAutoHyphens/>
        <w:contextualSpacing/>
        <w:rPr>
          <w:rFonts w:asciiTheme="majorHAnsi" w:hAnsiTheme="majorHAnsi" w:cstheme="majorHAnsi"/>
          <w:szCs w:val="22"/>
        </w:rPr>
      </w:pPr>
    </w:p>
    <w:p w14:paraId="4ECF021B" w14:textId="7690A5F0" w:rsidR="009C50FF" w:rsidRDefault="009C50FF">
      <w:pPr>
        <w:rPr>
          <w:rFonts w:asciiTheme="majorHAnsi" w:hAnsiTheme="majorHAnsi" w:cstheme="majorHAnsi"/>
          <w:szCs w:val="22"/>
        </w:rPr>
      </w:pPr>
      <w:r>
        <w:rPr>
          <w:rFonts w:asciiTheme="majorHAnsi" w:hAnsiTheme="majorHAnsi" w:cstheme="majorHAnsi"/>
          <w:szCs w:val="22"/>
        </w:rPr>
        <w:br w:type="page"/>
      </w:r>
    </w:p>
    <w:p w14:paraId="263AEA1D" w14:textId="242F2BD1" w:rsidR="009C50FF" w:rsidRDefault="009C50FF" w:rsidP="009C50FF">
      <w:pPr>
        <w:suppressAutoHyphens/>
        <w:contextualSpacing/>
        <w:jc w:val="center"/>
        <w:rPr>
          <w:rFonts w:asciiTheme="majorHAnsi" w:hAnsiTheme="majorHAnsi" w:cstheme="majorHAnsi"/>
          <w:szCs w:val="22"/>
        </w:rPr>
      </w:pPr>
      <w:r>
        <w:rPr>
          <w:rFonts w:asciiTheme="majorHAnsi" w:hAnsiTheme="majorHAnsi" w:cstheme="majorHAnsi"/>
          <w:szCs w:val="22"/>
        </w:rPr>
        <w:lastRenderedPageBreak/>
        <w:t>Resources</w:t>
      </w:r>
    </w:p>
    <w:p w14:paraId="09F5411C" w14:textId="01FAD949" w:rsidR="009C50FF" w:rsidRDefault="009C50FF" w:rsidP="009C50FF">
      <w:pPr>
        <w:spacing w:line="480" w:lineRule="auto"/>
        <w:ind w:left="720" w:hanging="720"/>
        <w:rPr>
          <w:rStyle w:val="Hyperlink"/>
          <w:rFonts w:ascii="Times New Roman" w:eastAsia="Times New Roman" w:hAnsi="Times New Roman" w:cs="Times New Roman"/>
          <w:sz w:val="24"/>
        </w:rPr>
      </w:pPr>
      <w:r w:rsidRPr="009C50FF">
        <w:rPr>
          <w:rFonts w:ascii="Times New Roman" w:eastAsia="Times New Roman" w:hAnsi="Times New Roman" w:cs="Times New Roman"/>
          <w:sz w:val="24"/>
        </w:rPr>
        <w:t xml:space="preserve">Ardalis. (2023, April 26). </w:t>
      </w:r>
      <w:r w:rsidRPr="009C50FF">
        <w:rPr>
          <w:rFonts w:ascii="Times New Roman" w:eastAsia="Times New Roman" w:hAnsi="Times New Roman" w:cs="Times New Roman"/>
          <w:i/>
          <w:iCs/>
          <w:sz w:val="24"/>
        </w:rPr>
        <w:t>Common client-side web technologies</w:t>
      </w:r>
      <w:r w:rsidRPr="009C50FF">
        <w:rPr>
          <w:rFonts w:ascii="Times New Roman" w:eastAsia="Times New Roman" w:hAnsi="Times New Roman" w:cs="Times New Roman"/>
          <w:sz w:val="24"/>
        </w:rPr>
        <w:t xml:space="preserve">. Microsoft Learn. </w:t>
      </w:r>
      <w:hyperlink r:id="rId13" w:history="1">
        <w:r w:rsidRPr="009C50FF">
          <w:rPr>
            <w:rStyle w:val="Hyperlink"/>
            <w:rFonts w:ascii="Times New Roman" w:eastAsia="Times New Roman" w:hAnsi="Times New Roman" w:cs="Times New Roman"/>
            <w:sz w:val="24"/>
          </w:rPr>
          <w:t>https://learn.microsoft.com/en-us/dotnet/architecture/modern-web-apps-azure/common-client-side-web-technologies</w:t>
        </w:r>
      </w:hyperlink>
    </w:p>
    <w:p w14:paraId="1992D887" w14:textId="0EA898FC" w:rsidR="00522825" w:rsidRPr="009C50FF" w:rsidRDefault="00522825" w:rsidP="00522825">
      <w:pPr>
        <w:spacing w:line="480" w:lineRule="auto"/>
        <w:ind w:left="720" w:hanging="720"/>
        <w:rPr>
          <w:rFonts w:ascii="Times New Roman" w:eastAsia="Times New Roman" w:hAnsi="Times New Roman" w:cs="Times New Roman"/>
          <w:sz w:val="24"/>
        </w:rPr>
      </w:pPr>
      <w:r w:rsidRPr="00522825">
        <w:rPr>
          <w:rFonts w:ascii="Times New Roman" w:eastAsia="Times New Roman" w:hAnsi="Times New Roman" w:cs="Times New Roman"/>
          <w:i/>
          <w:iCs/>
          <w:sz w:val="24"/>
        </w:rPr>
        <w:t>Directory of Azure Cloud Services | Microsoft Azure</w:t>
      </w:r>
      <w:r w:rsidRPr="00522825">
        <w:rPr>
          <w:rFonts w:ascii="Times New Roman" w:eastAsia="Times New Roman" w:hAnsi="Times New Roman" w:cs="Times New Roman"/>
          <w:sz w:val="24"/>
        </w:rPr>
        <w:t xml:space="preserve">. (n.d.). Microsoft Azure. </w:t>
      </w:r>
      <w:hyperlink r:id="rId14" w:history="1">
        <w:r w:rsidRPr="00522825">
          <w:rPr>
            <w:rStyle w:val="Hyperlink"/>
            <w:rFonts w:ascii="Times New Roman" w:eastAsia="Times New Roman" w:hAnsi="Times New Roman" w:cs="Times New Roman"/>
            <w:sz w:val="24"/>
          </w:rPr>
          <w:t>https://azure.microsoft.com/en-us/products/</w:t>
        </w:r>
      </w:hyperlink>
    </w:p>
    <w:p w14:paraId="20CF89C5" w14:textId="2F4C9EAF" w:rsidR="009C50FF" w:rsidRDefault="009C50FF" w:rsidP="009C50FF">
      <w:pPr>
        <w:spacing w:line="480" w:lineRule="auto"/>
        <w:ind w:left="720" w:hanging="720"/>
        <w:rPr>
          <w:rStyle w:val="Hyperlink"/>
          <w:rFonts w:ascii="Times New Roman" w:eastAsia="Times New Roman" w:hAnsi="Times New Roman" w:cs="Times New Roman"/>
          <w:sz w:val="24"/>
        </w:rPr>
      </w:pPr>
      <w:r w:rsidRPr="009C50FF">
        <w:rPr>
          <w:rFonts w:ascii="Times New Roman" w:eastAsia="Times New Roman" w:hAnsi="Times New Roman" w:cs="Times New Roman"/>
          <w:sz w:val="24"/>
        </w:rPr>
        <w:t xml:space="preserve">Joel. (2022, September 19). </w:t>
      </w:r>
      <w:r w:rsidRPr="009C50FF">
        <w:rPr>
          <w:rFonts w:ascii="Times New Roman" w:eastAsia="Times New Roman" w:hAnsi="Times New Roman" w:cs="Times New Roman"/>
          <w:i/>
          <w:iCs/>
          <w:sz w:val="24"/>
        </w:rPr>
        <w:t>Windows vs macOS vs Linux for Web Design &amp; Development - PixemWeb</w:t>
      </w:r>
      <w:r w:rsidRPr="009C50FF">
        <w:rPr>
          <w:rFonts w:ascii="Times New Roman" w:eastAsia="Times New Roman" w:hAnsi="Times New Roman" w:cs="Times New Roman"/>
          <w:sz w:val="24"/>
        </w:rPr>
        <w:t xml:space="preserve">. PixemWeb. </w:t>
      </w:r>
      <w:hyperlink r:id="rId15" w:history="1">
        <w:r w:rsidRPr="009C50FF">
          <w:rPr>
            <w:rStyle w:val="Hyperlink"/>
            <w:rFonts w:ascii="Times New Roman" w:eastAsia="Times New Roman" w:hAnsi="Times New Roman" w:cs="Times New Roman"/>
            <w:sz w:val="24"/>
          </w:rPr>
          <w:t>https://www.pixemweb.com/blog/windows-vs-macos-vs-linux-for-web-design-development/</w:t>
        </w:r>
      </w:hyperlink>
    </w:p>
    <w:p w14:paraId="0DDF8387" w14:textId="7D57CC05" w:rsidR="00E06224" w:rsidRPr="009C50FF" w:rsidRDefault="00E06224" w:rsidP="00E06224">
      <w:pPr>
        <w:spacing w:line="480" w:lineRule="auto"/>
        <w:ind w:left="720" w:hanging="720"/>
        <w:rPr>
          <w:rFonts w:ascii="Times New Roman" w:eastAsia="Times New Roman" w:hAnsi="Times New Roman" w:cs="Times New Roman"/>
          <w:sz w:val="24"/>
        </w:rPr>
      </w:pPr>
      <w:r w:rsidRPr="00E06224">
        <w:rPr>
          <w:rFonts w:ascii="Times New Roman" w:eastAsia="Times New Roman" w:hAnsi="Times New Roman" w:cs="Times New Roman"/>
          <w:i/>
          <w:iCs/>
          <w:sz w:val="24"/>
        </w:rPr>
        <w:t>Windows Server 2022 | Microsoft</w:t>
      </w:r>
      <w:r w:rsidRPr="00E06224">
        <w:rPr>
          <w:rFonts w:ascii="Times New Roman" w:eastAsia="Times New Roman" w:hAnsi="Times New Roman" w:cs="Times New Roman"/>
          <w:sz w:val="24"/>
        </w:rPr>
        <w:t xml:space="preserve">. (n.d.). </w:t>
      </w:r>
      <w:hyperlink r:id="rId16" w:history="1">
        <w:r w:rsidRPr="00E06224">
          <w:rPr>
            <w:rStyle w:val="Hyperlink"/>
            <w:rFonts w:ascii="Times New Roman" w:eastAsia="Times New Roman" w:hAnsi="Times New Roman" w:cs="Times New Roman"/>
            <w:sz w:val="24"/>
          </w:rPr>
          <w:t>https://www.microsoft.com/en-us/windows-server#tabxbc8497093e944431b9063f495d465c22</w:t>
        </w:r>
      </w:hyperlink>
    </w:p>
    <w:p w14:paraId="54E4FFB1" w14:textId="16B1FA21" w:rsidR="009C50FF" w:rsidRDefault="009C50FF" w:rsidP="009C50FF">
      <w:pPr>
        <w:spacing w:line="480" w:lineRule="auto"/>
        <w:ind w:left="720" w:hanging="720"/>
        <w:rPr>
          <w:rFonts w:ascii="Times New Roman" w:eastAsia="Times New Roman" w:hAnsi="Times New Roman" w:cs="Times New Roman"/>
          <w:sz w:val="24"/>
        </w:rPr>
      </w:pPr>
      <w:r w:rsidRPr="009C50FF">
        <w:rPr>
          <w:rFonts w:ascii="Times New Roman" w:eastAsia="Times New Roman" w:hAnsi="Times New Roman" w:cs="Times New Roman"/>
          <w:sz w:val="24"/>
        </w:rPr>
        <w:t xml:space="preserve">Ritter, P. (2023, June 3). </w:t>
      </w:r>
      <w:r w:rsidRPr="009C50FF">
        <w:rPr>
          <w:rFonts w:ascii="Times New Roman" w:eastAsia="Times New Roman" w:hAnsi="Times New Roman" w:cs="Times New Roman"/>
          <w:i/>
          <w:iCs/>
          <w:sz w:val="24"/>
        </w:rPr>
        <w:t>Best Server OS in 2023 - Which Operating System Is Right for Your Server?</w:t>
      </w:r>
      <w:r w:rsidRPr="009C50FF">
        <w:rPr>
          <w:rFonts w:ascii="Times New Roman" w:eastAsia="Times New Roman" w:hAnsi="Times New Roman" w:cs="Times New Roman"/>
          <w:sz w:val="24"/>
        </w:rPr>
        <w:t xml:space="preserve"> Cloudzy. </w:t>
      </w:r>
      <w:hyperlink r:id="rId17" w:anchor=":~:text=Microsoft%20Windows%20Servers%F0%9F%A5%88,-Microsoft%20Windows%20servers&amp;text=The%20best%20thing%20about%20Windows,its%20unique%20file%20management%20system" w:history="1">
        <w:r w:rsidRPr="009C50FF">
          <w:rPr>
            <w:rStyle w:val="Hyperlink"/>
            <w:rFonts w:ascii="Times New Roman" w:eastAsia="Times New Roman" w:hAnsi="Times New Roman" w:cs="Times New Roman"/>
            <w:sz w:val="24"/>
          </w:rPr>
          <w:t>https://cloudzy.com/blog/best-server-os/#:~:text=Microsoft%20Windows%20Servers%F0%9F%A5%88,-Microsoft%20Windows%20servers&amp;text=The%20best%20thing%20about%20Windows,its%20unique%20file%20management%20system</w:t>
        </w:r>
      </w:hyperlink>
      <w:r w:rsidRPr="009C50FF">
        <w:rPr>
          <w:rFonts w:ascii="Times New Roman" w:eastAsia="Times New Roman" w:hAnsi="Times New Roman" w:cs="Times New Roman"/>
          <w:sz w:val="24"/>
        </w:rPr>
        <w:t>.</w:t>
      </w:r>
    </w:p>
    <w:p w14:paraId="08425E1A" w14:textId="16BDE997" w:rsidR="00B81126" w:rsidRPr="00B81126" w:rsidRDefault="00B81126" w:rsidP="00B81126">
      <w:pPr>
        <w:pStyle w:val="NormalWeb"/>
        <w:spacing w:before="0" w:beforeAutospacing="0" w:after="0" w:afterAutospacing="0" w:line="480" w:lineRule="auto"/>
        <w:ind w:left="720" w:hanging="720"/>
      </w:pPr>
      <w:r>
        <w:t xml:space="preserve">Silberschatz, A., Gagne, G., &amp; Galvin, P. (2008). Operating System Concepts 8th Edition. In </w:t>
      </w:r>
      <w:r>
        <w:rPr>
          <w:i/>
          <w:iCs/>
        </w:rPr>
        <w:t>Wiley Publishing eBooks</w:t>
      </w:r>
      <w:r>
        <w:t xml:space="preserve">. </w:t>
      </w:r>
      <w:hyperlink r:id="rId18" w:history="1">
        <w:r w:rsidRPr="003C0ABB">
          <w:rPr>
            <w:rStyle w:val="Hyperlink"/>
          </w:rPr>
          <w:t>https://learning.oreilly.com/library/view/operating-system-concepts/9780470128725/</w:t>
        </w:r>
      </w:hyperlink>
    </w:p>
    <w:p w14:paraId="7031FAD2" w14:textId="4C6CB60B" w:rsidR="009C50FF" w:rsidRPr="009C50FF" w:rsidRDefault="009C50FF" w:rsidP="009C50FF">
      <w:pPr>
        <w:spacing w:line="480" w:lineRule="auto"/>
        <w:ind w:left="720" w:hanging="720"/>
        <w:rPr>
          <w:rFonts w:ascii="Times New Roman" w:eastAsia="Times New Roman" w:hAnsi="Times New Roman" w:cs="Times New Roman"/>
          <w:sz w:val="24"/>
        </w:rPr>
      </w:pPr>
      <w:r w:rsidRPr="009C50FF">
        <w:rPr>
          <w:rFonts w:ascii="Times New Roman" w:eastAsia="Times New Roman" w:hAnsi="Times New Roman" w:cs="Times New Roman"/>
          <w:sz w:val="24"/>
        </w:rPr>
        <w:t xml:space="preserve">TrustRadius. (n.d.). </w:t>
      </w:r>
      <w:r w:rsidRPr="009C50FF">
        <w:rPr>
          <w:rFonts w:ascii="Times New Roman" w:eastAsia="Times New Roman" w:hAnsi="Times New Roman" w:cs="Times New Roman"/>
          <w:i/>
          <w:iCs/>
          <w:sz w:val="24"/>
        </w:rPr>
        <w:t>Windows Server Reviews &amp; Ratings 2023</w:t>
      </w:r>
      <w:r w:rsidRPr="009C50FF">
        <w:rPr>
          <w:rFonts w:ascii="Times New Roman" w:eastAsia="Times New Roman" w:hAnsi="Times New Roman" w:cs="Times New Roman"/>
          <w:sz w:val="24"/>
        </w:rPr>
        <w:t xml:space="preserve">. </w:t>
      </w:r>
      <w:hyperlink r:id="rId19" w:anchor="reviews" w:history="1">
        <w:r w:rsidRPr="009C50FF">
          <w:rPr>
            <w:rStyle w:val="Hyperlink"/>
            <w:rFonts w:ascii="Times New Roman" w:eastAsia="Times New Roman" w:hAnsi="Times New Roman" w:cs="Times New Roman"/>
            <w:sz w:val="24"/>
          </w:rPr>
          <w:t>https://www.trustradius.com/products/windows-server/reviews?qs=pros-and-cons#reviews</w:t>
        </w:r>
      </w:hyperlink>
    </w:p>
    <w:p w14:paraId="48703C1B" w14:textId="126ABB8C" w:rsidR="009C50FF" w:rsidRPr="009C50FF" w:rsidRDefault="009C50FF" w:rsidP="009C50FF">
      <w:pPr>
        <w:spacing w:line="480" w:lineRule="auto"/>
        <w:ind w:left="720" w:hanging="720"/>
        <w:rPr>
          <w:rFonts w:ascii="Times New Roman" w:eastAsia="Times New Roman" w:hAnsi="Times New Roman" w:cs="Times New Roman"/>
          <w:sz w:val="24"/>
        </w:rPr>
      </w:pPr>
      <w:r w:rsidRPr="009C50FF">
        <w:rPr>
          <w:rFonts w:ascii="Times New Roman" w:eastAsia="Times New Roman" w:hAnsi="Times New Roman" w:cs="Times New Roman"/>
          <w:i/>
          <w:iCs/>
          <w:sz w:val="24"/>
        </w:rPr>
        <w:t>Use Mac mini as a server</w:t>
      </w:r>
      <w:r w:rsidRPr="009C50FF">
        <w:rPr>
          <w:rFonts w:ascii="Times New Roman" w:eastAsia="Times New Roman" w:hAnsi="Times New Roman" w:cs="Times New Roman"/>
          <w:sz w:val="24"/>
        </w:rPr>
        <w:t xml:space="preserve">. (n.d.). Apple Support. </w:t>
      </w:r>
      <w:hyperlink r:id="rId20" w:anchor=":~:text=The%20most%20popular%20server%20features,more%20of%20the%20options%20below" w:history="1">
        <w:r w:rsidRPr="009C50FF">
          <w:rPr>
            <w:rStyle w:val="Hyperlink"/>
            <w:rFonts w:ascii="Times New Roman" w:eastAsia="Times New Roman" w:hAnsi="Times New Roman" w:cs="Times New Roman"/>
            <w:sz w:val="24"/>
          </w:rPr>
          <w:t>https://support.apple.com/guide/mac-mini/use-mac-mini-as-a-server-</w:t>
        </w:r>
        <w:r w:rsidRPr="009C50FF">
          <w:rPr>
            <w:rStyle w:val="Hyperlink"/>
            <w:rFonts w:ascii="Times New Roman" w:eastAsia="Times New Roman" w:hAnsi="Times New Roman" w:cs="Times New Roman"/>
            <w:sz w:val="24"/>
          </w:rPr>
          <w:lastRenderedPageBreak/>
          <w:t>apd05a94454f/mac#:~:text=The%20most%20popular%20server%20features,more%20of%20the%20options%20below</w:t>
        </w:r>
      </w:hyperlink>
      <w:r w:rsidRPr="009C50FF">
        <w:rPr>
          <w:rFonts w:ascii="Times New Roman" w:eastAsia="Times New Roman" w:hAnsi="Times New Roman" w:cs="Times New Roman"/>
          <w:sz w:val="24"/>
        </w:rPr>
        <w:t>.</w:t>
      </w:r>
    </w:p>
    <w:p w14:paraId="57D004DA" w14:textId="7F2ABD69" w:rsidR="009C50FF" w:rsidRPr="009C50FF" w:rsidRDefault="009C50FF" w:rsidP="009C50FF">
      <w:pPr>
        <w:spacing w:line="480" w:lineRule="auto"/>
        <w:ind w:left="720" w:hanging="720"/>
        <w:rPr>
          <w:rFonts w:ascii="Times New Roman" w:eastAsia="Times New Roman" w:hAnsi="Times New Roman" w:cs="Times New Roman"/>
          <w:sz w:val="24"/>
        </w:rPr>
      </w:pPr>
      <w:r w:rsidRPr="009C50FF">
        <w:rPr>
          <w:rFonts w:ascii="Times New Roman" w:eastAsia="Times New Roman" w:hAnsi="Times New Roman" w:cs="Times New Roman"/>
          <w:i/>
          <w:iCs/>
          <w:sz w:val="24"/>
        </w:rPr>
        <w:t>What is Linux Server? - Sisense</w:t>
      </w:r>
      <w:r w:rsidRPr="009C50FF">
        <w:rPr>
          <w:rFonts w:ascii="Times New Roman" w:eastAsia="Times New Roman" w:hAnsi="Times New Roman" w:cs="Times New Roman"/>
          <w:sz w:val="24"/>
        </w:rPr>
        <w:t xml:space="preserve">. (2019, June 26). Sisense. </w:t>
      </w:r>
      <w:hyperlink r:id="rId21" w:history="1">
        <w:r w:rsidRPr="009C50FF">
          <w:rPr>
            <w:rStyle w:val="Hyperlink"/>
            <w:rFonts w:ascii="Times New Roman" w:eastAsia="Times New Roman" w:hAnsi="Times New Roman" w:cs="Times New Roman"/>
            <w:sz w:val="24"/>
          </w:rPr>
          <w:t>https://www.sisense.com/glossary/linux-server/</w:t>
        </w:r>
      </w:hyperlink>
    </w:p>
    <w:sectPr w:rsidR="009C50FF" w:rsidRPr="009C50FF">
      <w:footerReference w:type="even" r:id="rId22"/>
      <w:footerReference w:type="defaul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6D0F6" w14:textId="77777777" w:rsidR="009A04BE" w:rsidRDefault="009A04BE">
      <w:r>
        <w:separator/>
      </w:r>
    </w:p>
  </w:endnote>
  <w:endnote w:type="continuationSeparator" w:id="0">
    <w:p w14:paraId="3F649D80" w14:textId="77777777" w:rsidR="009A04BE" w:rsidRDefault="009A04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CE589" w14:textId="77777777" w:rsidR="009A04BE" w:rsidRDefault="009A04BE">
      <w:r>
        <w:separator/>
      </w:r>
    </w:p>
  </w:footnote>
  <w:footnote w:type="continuationSeparator" w:id="0">
    <w:p w14:paraId="7BD868C6" w14:textId="77777777" w:rsidR="009A04BE" w:rsidRDefault="009A0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4416C51"/>
    <w:multiLevelType w:val="hybridMultilevel"/>
    <w:tmpl w:val="D5FCA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9062EA2"/>
    <w:multiLevelType w:val="hybridMultilevel"/>
    <w:tmpl w:val="ACFE3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53376C"/>
    <w:multiLevelType w:val="hybridMultilevel"/>
    <w:tmpl w:val="1EF86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C744B9"/>
    <w:multiLevelType w:val="hybridMultilevel"/>
    <w:tmpl w:val="1D30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7707520">
    <w:abstractNumId w:val="7"/>
  </w:num>
  <w:num w:numId="2" w16cid:durableId="1920433643">
    <w:abstractNumId w:val="6"/>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322130258">
    <w:abstractNumId w:val="10"/>
  </w:num>
  <w:num w:numId="9" w16cid:durableId="665204877">
    <w:abstractNumId w:val="8"/>
  </w:num>
  <w:num w:numId="10" w16cid:durableId="1227842689">
    <w:abstractNumId w:val="9"/>
  </w:num>
  <w:num w:numId="11" w16cid:durableId="20579693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MjA0NzExNjQ2MjdU0lEKTi0uzszPAykwqwUAl2RNVywAAAA="/>
  </w:docVars>
  <w:rsids>
    <w:rsidRoot w:val="00A325D0"/>
    <w:rsid w:val="00011A38"/>
    <w:rsid w:val="00015E43"/>
    <w:rsid w:val="00032D48"/>
    <w:rsid w:val="00051F88"/>
    <w:rsid w:val="0005338C"/>
    <w:rsid w:val="00053842"/>
    <w:rsid w:val="00053CA0"/>
    <w:rsid w:val="00060745"/>
    <w:rsid w:val="00061EC1"/>
    <w:rsid w:val="00072433"/>
    <w:rsid w:val="00072655"/>
    <w:rsid w:val="00073A7C"/>
    <w:rsid w:val="00083CF1"/>
    <w:rsid w:val="0009039E"/>
    <w:rsid w:val="000B69BD"/>
    <w:rsid w:val="000C7737"/>
    <w:rsid w:val="000E0FD4"/>
    <w:rsid w:val="000E368B"/>
    <w:rsid w:val="000F5165"/>
    <w:rsid w:val="001023CE"/>
    <w:rsid w:val="001053D0"/>
    <w:rsid w:val="001220C9"/>
    <w:rsid w:val="00132547"/>
    <w:rsid w:val="00157B47"/>
    <w:rsid w:val="00163A96"/>
    <w:rsid w:val="0017112C"/>
    <w:rsid w:val="00185041"/>
    <w:rsid w:val="00195229"/>
    <w:rsid w:val="001B7DDA"/>
    <w:rsid w:val="001F3D86"/>
    <w:rsid w:val="002034BF"/>
    <w:rsid w:val="00251886"/>
    <w:rsid w:val="0026403C"/>
    <w:rsid w:val="00286F1A"/>
    <w:rsid w:val="0029665E"/>
    <w:rsid w:val="00297FC4"/>
    <w:rsid w:val="002A1727"/>
    <w:rsid w:val="002B46CA"/>
    <w:rsid w:val="002C08D0"/>
    <w:rsid w:val="002C25EE"/>
    <w:rsid w:val="002D1B79"/>
    <w:rsid w:val="002E38C0"/>
    <w:rsid w:val="002E3C81"/>
    <w:rsid w:val="002F7073"/>
    <w:rsid w:val="00307A7C"/>
    <w:rsid w:val="003118B8"/>
    <w:rsid w:val="00331E12"/>
    <w:rsid w:val="00337B02"/>
    <w:rsid w:val="00362CE7"/>
    <w:rsid w:val="003660FD"/>
    <w:rsid w:val="003723B7"/>
    <w:rsid w:val="003825AC"/>
    <w:rsid w:val="003941D1"/>
    <w:rsid w:val="003A271E"/>
    <w:rsid w:val="003C6327"/>
    <w:rsid w:val="003D7062"/>
    <w:rsid w:val="0041270D"/>
    <w:rsid w:val="004269FD"/>
    <w:rsid w:val="004351FA"/>
    <w:rsid w:val="0043672B"/>
    <w:rsid w:val="00455249"/>
    <w:rsid w:val="00463613"/>
    <w:rsid w:val="00481A86"/>
    <w:rsid w:val="004C141E"/>
    <w:rsid w:val="004C5263"/>
    <w:rsid w:val="004C6C46"/>
    <w:rsid w:val="004D42D1"/>
    <w:rsid w:val="004D630E"/>
    <w:rsid w:val="00522825"/>
    <w:rsid w:val="00551ED1"/>
    <w:rsid w:val="00557F5D"/>
    <w:rsid w:val="00572F86"/>
    <w:rsid w:val="00576F79"/>
    <w:rsid w:val="00584230"/>
    <w:rsid w:val="00585A8A"/>
    <w:rsid w:val="0059283E"/>
    <w:rsid w:val="005A3915"/>
    <w:rsid w:val="005A70FC"/>
    <w:rsid w:val="005C64B8"/>
    <w:rsid w:val="005E3957"/>
    <w:rsid w:val="005E7ED3"/>
    <w:rsid w:val="005F49E3"/>
    <w:rsid w:val="005F7605"/>
    <w:rsid w:val="006102F9"/>
    <w:rsid w:val="0064302F"/>
    <w:rsid w:val="00646D82"/>
    <w:rsid w:val="00661093"/>
    <w:rsid w:val="00662B27"/>
    <w:rsid w:val="00664446"/>
    <w:rsid w:val="0066675E"/>
    <w:rsid w:val="00675FA6"/>
    <w:rsid w:val="00677495"/>
    <w:rsid w:val="00686B9A"/>
    <w:rsid w:val="00691EB9"/>
    <w:rsid w:val="006B4954"/>
    <w:rsid w:val="006D21BF"/>
    <w:rsid w:val="006D2319"/>
    <w:rsid w:val="006F6144"/>
    <w:rsid w:val="00717FC1"/>
    <w:rsid w:val="00730BFB"/>
    <w:rsid w:val="00731878"/>
    <w:rsid w:val="00741D99"/>
    <w:rsid w:val="00752390"/>
    <w:rsid w:val="00774DC9"/>
    <w:rsid w:val="007A1C9A"/>
    <w:rsid w:val="007A6C5E"/>
    <w:rsid w:val="007B28D2"/>
    <w:rsid w:val="007C19FC"/>
    <w:rsid w:val="007C3684"/>
    <w:rsid w:val="007C36B6"/>
    <w:rsid w:val="007F3EC1"/>
    <w:rsid w:val="008055AF"/>
    <w:rsid w:val="00811221"/>
    <w:rsid w:val="0083168D"/>
    <w:rsid w:val="00836618"/>
    <w:rsid w:val="00853527"/>
    <w:rsid w:val="00882D00"/>
    <w:rsid w:val="008A485F"/>
    <w:rsid w:val="008B1899"/>
    <w:rsid w:val="008D07B9"/>
    <w:rsid w:val="008D54C5"/>
    <w:rsid w:val="008D6BF7"/>
    <w:rsid w:val="00946B0B"/>
    <w:rsid w:val="009551C4"/>
    <w:rsid w:val="00956B34"/>
    <w:rsid w:val="009649F5"/>
    <w:rsid w:val="00987146"/>
    <w:rsid w:val="00990121"/>
    <w:rsid w:val="009A04BE"/>
    <w:rsid w:val="009C2374"/>
    <w:rsid w:val="009C50FF"/>
    <w:rsid w:val="00A11358"/>
    <w:rsid w:val="00A15FCE"/>
    <w:rsid w:val="00A325D0"/>
    <w:rsid w:val="00A42349"/>
    <w:rsid w:val="00A730A5"/>
    <w:rsid w:val="00AD2D0E"/>
    <w:rsid w:val="00B056B6"/>
    <w:rsid w:val="00B06FFE"/>
    <w:rsid w:val="00B10D9D"/>
    <w:rsid w:val="00B20A2D"/>
    <w:rsid w:val="00B21D5F"/>
    <w:rsid w:val="00B23363"/>
    <w:rsid w:val="00B27061"/>
    <w:rsid w:val="00B31A8C"/>
    <w:rsid w:val="00B47B18"/>
    <w:rsid w:val="00B540E6"/>
    <w:rsid w:val="00B81126"/>
    <w:rsid w:val="00B902AF"/>
    <w:rsid w:val="00BB23C2"/>
    <w:rsid w:val="00BB4494"/>
    <w:rsid w:val="00BD4DA6"/>
    <w:rsid w:val="00C12B38"/>
    <w:rsid w:val="00C230FC"/>
    <w:rsid w:val="00C344B8"/>
    <w:rsid w:val="00C575B7"/>
    <w:rsid w:val="00C6052D"/>
    <w:rsid w:val="00C802FF"/>
    <w:rsid w:val="00C934C7"/>
    <w:rsid w:val="00C94C71"/>
    <w:rsid w:val="00CD7FF5"/>
    <w:rsid w:val="00CF75E4"/>
    <w:rsid w:val="00D301CE"/>
    <w:rsid w:val="00D33C78"/>
    <w:rsid w:val="00D8559A"/>
    <w:rsid w:val="00D905BC"/>
    <w:rsid w:val="00D97062"/>
    <w:rsid w:val="00DA19FC"/>
    <w:rsid w:val="00DA23CF"/>
    <w:rsid w:val="00DA4390"/>
    <w:rsid w:val="00DC527B"/>
    <w:rsid w:val="00DF4A7A"/>
    <w:rsid w:val="00E0390F"/>
    <w:rsid w:val="00E041A9"/>
    <w:rsid w:val="00E06224"/>
    <w:rsid w:val="00E30BD9"/>
    <w:rsid w:val="00E61BA3"/>
    <w:rsid w:val="00E6447B"/>
    <w:rsid w:val="00E8469C"/>
    <w:rsid w:val="00E93523"/>
    <w:rsid w:val="00ED089B"/>
    <w:rsid w:val="00EE4E97"/>
    <w:rsid w:val="00EF120D"/>
    <w:rsid w:val="00EF45E5"/>
    <w:rsid w:val="00EF4C7A"/>
    <w:rsid w:val="00F15DE0"/>
    <w:rsid w:val="00F16A92"/>
    <w:rsid w:val="00F355EE"/>
    <w:rsid w:val="00F40191"/>
    <w:rsid w:val="00F47C49"/>
    <w:rsid w:val="00F53DDC"/>
    <w:rsid w:val="00F54D34"/>
    <w:rsid w:val="00F93F9E"/>
    <w:rsid w:val="00FA163B"/>
    <w:rsid w:val="00FA4A5F"/>
    <w:rsid w:val="00FB65B6"/>
    <w:rsid w:val="00FD2C32"/>
    <w:rsid w:val="00FF5EA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styleId="ListParagraph">
    <w:name w:val="List Paragraph"/>
    <w:basedOn w:val="Normal"/>
    <w:uiPriority w:val="34"/>
    <w:qFormat/>
    <w:rsid w:val="00990121"/>
    <w:pPr>
      <w:ind w:left="720"/>
      <w:contextualSpacing/>
    </w:pPr>
  </w:style>
  <w:style w:type="character" w:styleId="UnresolvedMention">
    <w:name w:val="Unresolved Mention"/>
    <w:basedOn w:val="DefaultParagraphFont"/>
    <w:uiPriority w:val="99"/>
    <w:semiHidden/>
    <w:unhideWhenUsed/>
    <w:rsid w:val="009C5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1077365505">
      <w:bodyDiv w:val="1"/>
      <w:marLeft w:val="0"/>
      <w:marRight w:val="0"/>
      <w:marTop w:val="0"/>
      <w:marBottom w:val="0"/>
      <w:divBdr>
        <w:top w:val="none" w:sz="0" w:space="0" w:color="auto"/>
        <w:left w:val="none" w:sz="0" w:space="0" w:color="auto"/>
        <w:bottom w:val="none" w:sz="0" w:space="0" w:color="auto"/>
        <w:right w:val="none" w:sz="0" w:space="0" w:color="auto"/>
      </w:divBdr>
    </w:div>
    <w:div w:id="1432697728">
      <w:bodyDiv w:val="1"/>
      <w:marLeft w:val="0"/>
      <w:marRight w:val="0"/>
      <w:marTop w:val="0"/>
      <w:marBottom w:val="0"/>
      <w:divBdr>
        <w:top w:val="none" w:sz="0" w:space="0" w:color="auto"/>
        <w:left w:val="none" w:sz="0" w:space="0" w:color="auto"/>
        <w:bottom w:val="none" w:sz="0" w:space="0" w:color="auto"/>
        <w:right w:val="none" w:sz="0" w:space="0" w:color="auto"/>
      </w:divBdr>
    </w:div>
    <w:div w:id="1623803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microsoft.com/en-us/dotnet/architecture/modern-web-apps-azure/common-client-side-web-technologies" TargetMode="External"/><Relationship Id="rId18" Type="http://schemas.openxmlformats.org/officeDocument/2006/relationships/hyperlink" Target="https://learning.oreilly.com/library/view/operating-system-concepts/9780470128725/" TargetMode="External"/><Relationship Id="rId3" Type="http://schemas.openxmlformats.org/officeDocument/2006/relationships/customXml" Target="../customXml/item3.xml"/><Relationship Id="rId21" Type="http://schemas.openxmlformats.org/officeDocument/2006/relationships/hyperlink" Target="https://www.sisense.com/glossary/linux-server/"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cloudzy.com/blog/best-server-o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crosoft.com/en-us/windows-server#tabxbc8497093e944431b9063f495d465c22" TargetMode="External"/><Relationship Id="rId20" Type="http://schemas.openxmlformats.org/officeDocument/2006/relationships/hyperlink" Target="https://support.apple.com/guide/mac-mini/use-mac-mini-as-a-server-apd05a94454f/ma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pixemweb.com/blog/windows-vs-macos-vs-linux-for-web-design-development/"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trustradius.com/products/windows-server/reviews?qs=pros-and-c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zure.microsoft.com/en-us/produc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B496DE-C18A-4064-9CFA-C5702C205587}">
  <ds:schemaRefs>
    <ds:schemaRef ds:uri="http://schemas.openxmlformats.org/officeDocument/2006/bibliography"/>
  </ds:schemaRefs>
</ds:datastoreItem>
</file>

<file path=customXml/itemProps4.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9</Pages>
  <Words>1864</Words>
  <Characters>1062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Tallent, Tabitha</cp:lastModifiedBy>
  <cp:revision>160</cp:revision>
  <dcterms:created xsi:type="dcterms:W3CDTF">2022-09-26T13:33:00Z</dcterms:created>
  <dcterms:modified xsi:type="dcterms:W3CDTF">2023-06-18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